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426"/>
        <w:gridCol w:w="1914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6FAD19B6" w:rsidR="00DF198B" w:rsidRPr="001A7A17" w:rsidRDefault="009A3347" w:rsidP="001A7A17">
            <w:pPr>
              <w:rPr>
                <w:sz w:val="40"/>
                <w:szCs w:val="40"/>
              </w:rPr>
            </w:pPr>
            <w:r w:rsidRPr="001A7A17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6D7B7A">
              <w:rPr>
                <w:color w:val="FF0000"/>
                <w:sz w:val="40"/>
                <w:szCs w:val="40"/>
                <w:highlight w:val="yellow"/>
              </w:rPr>
              <w:t>23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0</w:t>
            </w:r>
            <w:r w:rsidR="009C487E">
              <w:rPr>
                <w:color w:val="FF0000"/>
                <w:sz w:val="40"/>
                <w:szCs w:val="40"/>
                <w:highlight w:val="yellow"/>
              </w:rPr>
              <w:t>4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2022</w:t>
            </w:r>
          </w:p>
        </w:tc>
      </w:tr>
      <w:tr w:rsidR="00DF198B" w14:paraId="198006D4" w14:textId="77777777" w:rsidTr="00330511">
        <w:trPr>
          <w:trHeight w:val="1790"/>
        </w:trPr>
        <w:tc>
          <w:tcPr>
            <w:tcW w:w="426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206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130155C" w14:textId="38962B70" w:rsidR="00330511" w:rsidRDefault="00330511" w:rsidP="00330511">
            <w:pPr>
              <w:rPr>
                <w:b/>
                <w:sz w:val="64"/>
                <w:szCs w:val="64"/>
              </w:rPr>
            </w:pPr>
            <w:r w:rsidRPr="00330511">
              <w:rPr>
                <w:bCs/>
                <w:sz w:val="64"/>
                <w:szCs w:val="64"/>
              </w:rPr>
              <w:t>CSPC63:</w:t>
            </w:r>
            <w:r w:rsidRPr="00330511">
              <w:rPr>
                <w:b/>
                <w:sz w:val="64"/>
                <w:szCs w:val="64"/>
              </w:rPr>
              <w:t xml:space="preserve"> Principles of</w:t>
            </w:r>
            <w:r>
              <w:rPr>
                <w:b/>
                <w:sz w:val="64"/>
                <w:szCs w:val="64"/>
              </w:rPr>
              <w:t xml:space="preserve"> </w:t>
            </w:r>
            <w:r w:rsidRPr="00330511">
              <w:rPr>
                <w:b/>
                <w:sz w:val="64"/>
                <w:szCs w:val="64"/>
              </w:rPr>
              <w:t>Cryptography</w:t>
            </w:r>
          </w:p>
          <w:p w14:paraId="740D4B0A" w14:textId="77777777" w:rsidR="00330511" w:rsidRDefault="00330511" w:rsidP="00330511">
            <w:pPr>
              <w:rPr>
                <w:b/>
                <w:sz w:val="64"/>
                <w:szCs w:val="64"/>
              </w:rPr>
            </w:pPr>
          </w:p>
          <w:p w14:paraId="566C2157" w14:textId="11A7CB21" w:rsidR="00330511" w:rsidRPr="00330511" w:rsidRDefault="00330511" w:rsidP="00330511">
            <w:pPr>
              <w:jc w:val="center"/>
              <w:rPr>
                <w:b/>
                <w:sz w:val="96"/>
                <w:szCs w:val="96"/>
              </w:rPr>
            </w:pPr>
            <w:r w:rsidRPr="00330511">
              <w:rPr>
                <w:b/>
                <w:sz w:val="96"/>
                <w:szCs w:val="96"/>
              </w:rPr>
              <w:t>Assignment</w:t>
            </w:r>
            <w:r>
              <w:rPr>
                <w:b/>
                <w:sz w:val="96"/>
                <w:szCs w:val="96"/>
              </w:rPr>
              <w:t xml:space="preserve"> - </w:t>
            </w:r>
            <w:r w:rsidR="006D7B7A">
              <w:rPr>
                <w:b/>
                <w:sz w:val="96"/>
                <w:szCs w:val="96"/>
              </w:rPr>
              <w:t>3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330511">
        <w:trPr>
          <w:trHeight w:val="1837"/>
        </w:trPr>
        <w:tc>
          <w:tcPr>
            <w:tcW w:w="426" w:type="dxa"/>
          </w:tcPr>
          <w:p w14:paraId="5F92C429" w14:textId="77777777" w:rsidR="00DF198B" w:rsidRDefault="00DF198B"/>
        </w:tc>
        <w:tc>
          <w:tcPr>
            <w:tcW w:w="9204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066229A6" w14:textId="0CDCAABC" w:rsidR="006D7B7A" w:rsidRDefault="006D7B7A" w:rsidP="009C487E">
      <w:pPr>
        <w:jc w:val="both"/>
        <w:rPr>
          <w:rFonts w:ascii="Verdana Pro" w:hAnsi="Verdana Pro"/>
          <w:sz w:val="50"/>
          <w:szCs w:val="50"/>
        </w:rPr>
      </w:pPr>
      <w:r w:rsidRPr="006D7B7A">
        <w:rPr>
          <w:rFonts w:ascii="Verdana Pro" w:hAnsi="Verdana Pro"/>
          <w:sz w:val="50"/>
          <w:szCs w:val="50"/>
        </w:rPr>
        <w:lastRenderedPageBreak/>
        <w:t xml:space="preserve">Write a program to implement </w:t>
      </w:r>
      <w:proofErr w:type="spellStart"/>
      <w:r w:rsidRPr="006D7B7A">
        <w:rPr>
          <w:rFonts w:ascii="Verdana Pro" w:hAnsi="Verdana Pro"/>
          <w:sz w:val="50"/>
          <w:szCs w:val="50"/>
        </w:rPr>
        <w:t>Elgamal</w:t>
      </w:r>
      <w:proofErr w:type="spellEnd"/>
      <w:r w:rsidRPr="006D7B7A">
        <w:rPr>
          <w:rFonts w:ascii="Verdana Pro" w:hAnsi="Verdana Pro"/>
          <w:sz w:val="50"/>
          <w:szCs w:val="50"/>
        </w:rPr>
        <w:t xml:space="preserve"> encryption.</w:t>
      </w:r>
    </w:p>
    <w:p w14:paraId="088E944A" w14:textId="77777777" w:rsidR="00883046" w:rsidRPr="00883046" w:rsidRDefault="00883046" w:rsidP="009C487E">
      <w:pPr>
        <w:jc w:val="both"/>
        <w:rPr>
          <w:rFonts w:ascii="Verdana Pro" w:hAnsi="Verdana Pro"/>
          <w:sz w:val="50"/>
          <w:szCs w:val="50"/>
        </w:rPr>
      </w:pPr>
    </w:p>
    <w:p w14:paraId="069A3F20" w14:textId="2A915AD5" w:rsidR="002505FB" w:rsidRDefault="00DC1D79" w:rsidP="00330511">
      <w:pPr>
        <w:spacing w:after="200" w:line="360" w:lineRule="auto"/>
        <w:jc w:val="both"/>
        <w:rPr>
          <w:rFonts w:ascii="Ubuntu" w:hAnsi="Ubuntu"/>
          <w:b/>
          <w:bCs/>
          <w:sz w:val="36"/>
          <w:szCs w:val="36"/>
        </w:rPr>
      </w:pPr>
      <w:r w:rsidRPr="00DC1D79">
        <w:rPr>
          <w:rFonts w:ascii="Ubuntu" w:hAnsi="Ubuntu"/>
          <w:b/>
          <w:bCs/>
          <w:color w:val="FF0000"/>
          <w:sz w:val="36"/>
          <w:szCs w:val="36"/>
        </w:rPr>
        <w:t>Explanation:</w:t>
      </w:r>
      <w:r w:rsidRPr="00DC1D79">
        <w:rPr>
          <w:rFonts w:ascii="Ubuntu" w:hAnsi="Ubuntu"/>
          <w:b/>
          <w:bCs/>
          <w:sz w:val="36"/>
          <w:szCs w:val="36"/>
        </w:rPr>
        <w:t xml:space="preserve"> </w:t>
      </w:r>
    </w:p>
    <w:p w14:paraId="62784B03" w14:textId="0C7865FE" w:rsidR="00883046" w:rsidRDefault="00883046" w:rsidP="00330511">
      <w:pPr>
        <w:spacing w:after="200" w:line="360" w:lineRule="auto"/>
        <w:jc w:val="both"/>
        <w:rPr>
          <w:rFonts w:ascii="Arial" w:hAnsi="Arial" w:cs="Arial"/>
          <w:color w:val="273239"/>
          <w:spacing w:val="2"/>
          <w:sz w:val="30"/>
          <w:szCs w:val="30"/>
          <w:shd w:val="clear" w:color="auto" w:fill="FFFFFF"/>
        </w:rPr>
      </w:pPr>
      <w:proofErr w:type="spellStart"/>
      <w:r w:rsidRPr="00883046">
        <w:rPr>
          <w:rStyle w:val="Strong"/>
          <w:rFonts w:ascii="Arial" w:hAnsi="Arial" w:cs="Arial"/>
          <w:color w:val="273239"/>
          <w:spacing w:val="2"/>
          <w:sz w:val="30"/>
          <w:szCs w:val="30"/>
          <w:bdr w:val="none" w:sz="0" w:space="0" w:color="auto" w:frame="1"/>
          <w:shd w:val="clear" w:color="auto" w:fill="FFFFFF"/>
        </w:rPr>
        <w:t>ElGamal</w:t>
      </w:r>
      <w:proofErr w:type="spellEnd"/>
      <w:r w:rsidRPr="00883046">
        <w:rPr>
          <w:rStyle w:val="Strong"/>
          <w:rFonts w:ascii="Arial" w:hAnsi="Arial" w:cs="Arial"/>
          <w:color w:val="273239"/>
          <w:spacing w:val="2"/>
          <w:sz w:val="30"/>
          <w:szCs w:val="30"/>
          <w:bdr w:val="none" w:sz="0" w:space="0" w:color="auto" w:frame="1"/>
          <w:shd w:val="clear" w:color="auto" w:fill="FFFFFF"/>
        </w:rPr>
        <w:t xml:space="preserve"> encryption</w:t>
      </w:r>
      <w:r w:rsidRPr="00883046">
        <w:rPr>
          <w:rFonts w:ascii="Arial" w:hAnsi="Arial" w:cs="Arial"/>
          <w:color w:val="273239"/>
          <w:spacing w:val="2"/>
          <w:sz w:val="30"/>
          <w:szCs w:val="30"/>
          <w:shd w:val="clear" w:color="auto" w:fill="FFFFFF"/>
        </w:rPr>
        <w:t> is a public-key cryptosystem. It uses asymmetric key encryption for communicating between two parties and encrypting the message. </w:t>
      </w:r>
      <w:r w:rsidRPr="00883046">
        <w:rPr>
          <w:rFonts w:ascii="Arial" w:hAnsi="Arial" w:cs="Arial"/>
          <w:color w:val="273239"/>
          <w:spacing w:val="2"/>
          <w:sz w:val="30"/>
          <w:szCs w:val="30"/>
        </w:rPr>
        <w:br/>
      </w:r>
      <w:r w:rsidRPr="00883046">
        <w:rPr>
          <w:rFonts w:ascii="Arial" w:hAnsi="Arial" w:cs="Arial"/>
          <w:color w:val="273239"/>
          <w:spacing w:val="2"/>
          <w:sz w:val="30"/>
          <w:szCs w:val="30"/>
          <w:shd w:val="clear" w:color="auto" w:fill="FFFFFF"/>
        </w:rPr>
        <w:t>This cryptosystem is based on the difficulty of finding </w:t>
      </w:r>
      <w:r w:rsidRPr="00883046">
        <w:rPr>
          <w:rStyle w:val="Strong"/>
          <w:rFonts w:ascii="Arial" w:hAnsi="Arial" w:cs="Arial"/>
          <w:color w:val="273239"/>
          <w:spacing w:val="2"/>
          <w:sz w:val="30"/>
          <w:szCs w:val="30"/>
          <w:bdr w:val="none" w:sz="0" w:space="0" w:color="auto" w:frame="1"/>
          <w:shd w:val="clear" w:color="auto" w:fill="FFFFFF"/>
        </w:rPr>
        <w:t>discrete logarithm</w:t>
      </w:r>
      <w:r w:rsidRPr="00883046">
        <w:rPr>
          <w:rFonts w:ascii="Arial" w:hAnsi="Arial" w:cs="Arial"/>
          <w:color w:val="273239"/>
          <w:spacing w:val="2"/>
          <w:sz w:val="30"/>
          <w:szCs w:val="30"/>
          <w:shd w:val="clear" w:color="auto" w:fill="FFFFFF"/>
        </w:rPr>
        <w:t> in a cyclic group that is even if we know g</w:t>
      </w:r>
      <w:r w:rsidRPr="00883046">
        <w:rPr>
          <w:rFonts w:ascii="Arial" w:hAnsi="Arial" w:cs="Arial"/>
          <w:color w:val="273239"/>
          <w:spacing w:val="2"/>
          <w:sz w:val="30"/>
          <w:szCs w:val="30"/>
          <w:bdr w:val="none" w:sz="0" w:space="0" w:color="auto" w:frame="1"/>
          <w:shd w:val="clear" w:color="auto" w:fill="FFFFFF"/>
          <w:vertAlign w:val="superscript"/>
        </w:rPr>
        <w:t>a</w:t>
      </w:r>
      <w:r w:rsidRPr="00883046">
        <w:rPr>
          <w:rFonts w:ascii="Arial" w:hAnsi="Arial" w:cs="Arial"/>
          <w:color w:val="273239"/>
          <w:spacing w:val="2"/>
          <w:sz w:val="30"/>
          <w:szCs w:val="30"/>
          <w:shd w:val="clear" w:color="auto" w:fill="FFFFFF"/>
        </w:rPr>
        <w:t xml:space="preserve"> and </w:t>
      </w:r>
      <w:proofErr w:type="spellStart"/>
      <w:r w:rsidRPr="00883046">
        <w:rPr>
          <w:rFonts w:ascii="Arial" w:hAnsi="Arial" w:cs="Arial"/>
          <w:color w:val="273239"/>
          <w:spacing w:val="2"/>
          <w:sz w:val="30"/>
          <w:szCs w:val="30"/>
          <w:shd w:val="clear" w:color="auto" w:fill="FFFFFF"/>
        </w:rPr>
        <w:t>g</w:t>
      </w:r>
      <w:r w:rsidRPr="00883046">
        <w:rPr>
          <w:rFonts w:ascii="Arial" w:hAnsi="Arial" w:cs="Arial"/>
          <w:color w:val="273239"/>
          <w:spacing w:val="2"/>
          <w:sz w:val="30"/>
          <w:szCs w:val="30"/>
          <w:bdr w:val="none" w:sz="0" w:space="0" w:color="auto" w:frame="1"/>
          <w:shd w:val="clear" w:color="auto" w:fill="FFFFFF"/>
          <w:vertAlign w:val="superscript"/>
        </w:rPr>
        <w:t>k</w:t>
      </w:r>
      <w:proofErr w:type="spellEnd"/>
      <w:r w:rsidRPr="00883046">
        <w:rPr>
          <w:rFonts w:ascii="Arial" w:hAnsi="Arial" w:cs="Arial"/>
          <w:color w:val="273239"/>
          <w:spacing w:val="2"/>
          <w:sz w:val="30"/>
          <w:szCs w:val="30"/>
          <w:shd w:val="clear" w:color="auto" w:fill="FFFFFF"/>
        </w:rPr>
        <w:t>, it is extremely difficult to compute g</w:t>
      </w:r>
      <w:r w:rsidRPr="00883046">
        <w:rPr>
          <w:rFonts w:ascii="Arial" w:hAnsi="Arial" w:cs="Arial"/>
          <w:color w:val="273239"/>
          <w:spacing w:val="2"/>
          <w:sz w:val="30"/>
          <w:szCs w:val="30"/>
          <w:bdr w:val="none" w:sz="0" w:space="0" w:color="auto" w:frame="1"/>
          <w:shd w:val="clear" w:color="auto" w:fill="FFFFFF"/>
          <w:vertAlign w:val="superscript"/>
        </w:rPr>
        <w:t>ak</w:t>
      </w:r>
      <w:r w:rsidRPr="00883046">
        <w:rPr>
          <w:rFonts w:ascii="Arial" w:hAnsi="Arial" w:cs="Arial"/>
          <w:color w:val="273239"/>
          <w:spacing w:val="2"/>
          <w:sz w:val="30"/>
          <w:szCs w:val="30"/>
          <w:shd w:val="clear" w:color="auto" w:fill="FFFFFF"/>
        </w:rPr>
        <w:t>.</w:t>
      </w:r>
    </w:p>
    <w:p w14:paraId="01ED6BB0" w14:textId="77777777" w:rsidR="000C4671" w:rsidRDefault="000C4671" w:rsidP="00330511">
      <w:pPr>
        <w:spacing w:after="200" w:line="360" w:lineRule="auto"/>
        <w:jc w:val="both"/>
        <w:rPr>
          <w:rFonts w:ascii="Arial" w:hAnsi="Arial" w:cs="Arial"/>
          <w:b/>
          <w:bCs/>
          <w:sz w:val="30"/>
          <w:szCs w:val="30"/>
        </w:rPr>
      </w:pPr>
    </w:p>
    <w:p w14:paraId="0EF51203" w14:textId="1ABF8653" w:rsidR="000C4671" w:rsidRDefault="000C4671" w:rsidP="00330511">
      <w:pPr>
        <w:spacing w:after="200" w:line="360" w:lineRule="auto"/>
        <w:jc w:val="both"/>
        <w:rPr>
          <w:rFonts w:ascii="Arial" w:hAnsi="Arial" w:cs="Arial"/>
          <w:b/>
          <w:bCs/>
          <w:sz w:val="30"/>
          <w:szCs w:val="30"/>
        </w:rPr>
      </w:pPr>
      <w:r w:rsidRPr="000C4671">
        <w:rPr>
          <w:rFonts w:ascii="Arial" w:hAnsi="Arial" w:cs="Arial"/>
          <w:b/>
          <w:bCs/>
          <w:noProof/>
          <w:sz w:val="30"/>
          <w:szCs w:val="30"/>
        </w:rPr>
        <w:drawing>
          <wp:inline distT="0" distB="0" distL="0" distR="0" wp14:anchorId="63125C3A" wp14:editId="3D58A32A">
            <wp:extent cx="6858000" cy="349123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3016" w14:textId="32B9BEC6" w:rsidR="000C4671" w:rsidRPr="000C4671" w:rsidRDefault="000C4671" w:rsidP="00330511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proofErr w:type="spellStart"/>
      <w:r w:rsidRPr="000C4671">
        <w:rPr>
          <w:rFonts w:ascii="Arial" w:hAnsi="Arial" w:cs="Arial"/>
          <w:sz w:val="28"/>
          <w:szCs w:val="28"/>
        </w:rPr>
        <w:t>ElGamal</w:t>
      </w:r>
      <w:proofErr w:type="spellEnd"/>
      <w:r w:rsidRPr="000C4671">
        <w:rPr>
          <w:rFonts w:ascii="Arial" w:hAnsi="Arial" w:cs="Arial"/>
          <w:sz w:val="28"/>
          <w:szCs w:val="28"/>
        </w:rPr>
        <w:t xml:space="preserve"> encryption can be defined over any cyclic group G, like multiplicative group of integers modulo n. Its security depends upon the difficulty of a certain problem in G related to computing discrete logarithms.</w:t>
      </w:r>
    </w:p>
    <w:p w14:paraId="02859CEE" w14:textId="1AD87093" w:rsidR="00883046" w:rsidRDefault="00883046" w:rsidP="00330511">
      <w:pPr>
        <w:spacing w:after="200" w:line="360" w:lineRule="auto"/>
        <w:jc w:val="both"/>
        <w:rPr>
          <w:rFonts w:ascii="Ubuntu" w:hAnsi="Ubuntu"/>
          <w:b/>
          <w:bCs/>
          <w:sz w:val="36"/>
          <w:szCs w:val="36"/>
        </w:rPr>
      </w:pPr>
      <w:r>
        <w:rPr>
          <w:rFonts w:ascii="Ubuntu" w:hAnsi="Ubuntu"/>
          <w:b/>
          <w:bCs/>
          <w:sz w:val="36"/>
          <w:szCs w:val="36"/>
        </w:rPr>
        <w:lastRenderedPageBreak/>
        <w:t xml:space="preserve">Implementation </w:t>
      </w:r>
    </w:p>
    <w:p w14:paraId="4BC324FE" w14:textId="77777777" w:rsidR="000C4671" w:rsidRDefault="000C4671" w:rsidP="00330511">
      <w:pPr>
        <w:spacing w:after="200" w:line="360" w:lineRule="auto"/>
        <w:jc w:val="both"/>
        <w:rPr>
          <w:rFonts w:ascii="Ubuntu" w:hAnsi="Ubuntu"/>
          <w:b/>
          <w:bCs/>
          <w:sz w:val="36"/>
          <w:szCs w:val="36"/>
        </w:rPr>
      </w:pPr>
    </w:p>
    <w:p w14:paraId="58D56FFF" w14:textId="297316EB" w:rsidR="006D7B7A" w:rsidRDefault="006D7B7A" w:rsidP="00901F88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Both </w:t>
      </w:r>
      <w:r w:rsidRPr="006D7B7A">
        <w:rPr>
          <w:rFonts w:ascii="Arial" w:hAnsi="Arial" w:cs="Arial"/>
          <w:sz w:val="28"/>
          <w:szCs w:val="28"/>
        </w:rPr>
        <w:t>encrypting and decrypting a message</w:t>
      </w:r>
      <w:r>
        <w:rPr>
          <w:rFonts w:ascii="Arial" w:hAnsi="Arial" w:cs="Arial"/>
          <w:sz w:val="28"/>
          <w:szCs w:val="28"/>
        </w:rPr>
        <w:t xml:space="preserve"> is i</w:t>
      </w:r>
      <w:r w:rsidR="006B1379">
        <w:rPr>
          <w:rFonts w:ascii="Arial" w:hAnsi="Arial" w:cs="Arial"/>
          <w:sz w:val="28"/>
          <w:szCs w:val="28"/>
        </w:rPr>
        <w:t>mplemented</w:t>
      </w:r>
      <w:r w:rsidRPr="006D7B7A">
        <w:rPr>
          <w:rFonts w:ascii="Arial" w:hAnsi="Arial" w:cs="Arial"/>
          <w:sz w:val="28"/>
          <w:szCs w:val="28"/>
        </w:rPr>
        <w:t xml:space="preserve">. </w:t>
      </w:r>
    </w:p>
    <w:p w14:paraId="0B9E1D0E" w14:textId="77777777" w:rsidR="00901F88" w:rsidRDefault="00901F88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</w:t>
      </w:r>
      <w:r w:rsidR="006D7B7A" w:rsidRPr="006D7B7A">
        <w:rPr>
          <w:rFonts w:ascii="Arial" w:hAnsi="Arial" w:cs="Arial"/>
          <w:sz w:val="28"/>
          <w:szCs w:val="28"/>
        </w:rPr>
        <w:t xml:space="preserve"> program will generate a pair</w:t>
      </w:r>
      <w:r>
        <w:rPr>
          <w:rFonts w:ascii="Arial" w:hAnsi="Arial" w:cs="Arial"/>
          <w:sz w:val="28"/>
          <w:szCs w:val="28"/>
        </w:rPr>
        <w:t xml:space="preserve"> </w:t>
      </w:r>
      <w:r w:rsidR="006D7B7A" w:rsidRPr="006D7B7A">
        <w:rPr>
          <w:rFonts w:ascii="Arial" w:hAnsi="Arial" w:cs="Arial"/>
          <w:sz w:val="28"/>
          <w:szCs w:val="28"/>
        </w:rPr>
        <w:t>of keys (K1, K2) used for encryption and decryption.  </w:t>
      </w:r>
    </w:p>
    <w:p w14:paraId="5B7AE57B" w14:textId="2001DF5B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b/>
          <w:bCs/>
          <w:sz w:val="28"/>
          <w:szCs w:val="28"/>
        </w:rPr>
        <w:t>K1 is the public key</w:t>
      </w:r>
      <w:r w:rsidRPr="006D7B7A">
        <w:rPr>
          <w:rFonts w:ascii="Arial" w:hAnsi="Arial" w:cs="Arial"/>
          <w:sz w:val="28"/>
          <w:szCs w:val="28"/>
        </w:rPr>
        <w:t xml:space="preserve"> and contains</w:t>
      </w:r>
      <w:r w:rsidR="00901F88">
        <w:rPr>
          <w:rFonts w:ascii="Arial" w:hAnsi="Arial" w:cs="Arial"/>
          <w:sz w:val="28"/>
          <w:szCs w:val="28"/>
        </w:rPr>
        <w:t xml:space="preserve"> </w:t>
      </w:r>
      <w:r w:rsidRPr="006D7B7A">
        <w:rPr>
          <w:rFonts w:ascii="Arial" w:hAnsi="Arial" w:cs="Arial"/>
          <w:sz w:val="28"/>
          <w:szCs w:val="28"/>
        </w:rPr>
        <w:t xml:space="preserve">three integers </w:t>
      </w:r>
      <w:r w:rsidRPr="006D7B7A">
        <w:rPr>
          <w:rFonts w:ascii="Arial" w:hAnsi="Arial" w:cs="Arial"/>
          <w:b/>
          <w:bCs/>
          <w:sz w:val="28"/>
          <w:szCs w:val="28"/>
        </w:rPr>
        <w:t>(p, g, h).</w:t>
      </w:r>
    </w:p>
    <w:p w14:paraId="14C27AA6" w14:textId="64F8E7EE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 xml:space="preserve">       p is an n bit prime.  The probability that p is </w:t>
      </w:r>
      <w:r w:rsidR="00901F88" w:rsidRPr="006D7B7A">
        <w:rPr>
          <w:rFonts w:ascii="Arial" w:hAnsi="Arial" w:cs="Arial"/>
          <w:sz w:val="28"/>
          <w:szCs w:val="28"/>
        </w:rPr>
        <w:t>prime</w:t>
      </w:r>
      <w:r w:rsidRPr="006D7B7A">
        <w:rPr>
          <w:rFonts w:ascii="Arial" w:hAnsi="Arial" w:cs="Arial"/>
          <w:sz w:val="28"/>
          <w:szCs w:val="28"/>
        </w:rPr>
        <w:t xml:space="preserve"> is</w:t>
      </w:r>
      <w:r w:rsidR="00901F88">
        <w:rPr>
          <w:rFonts w:ascii="Arial" w:hAnsi="Arial" w:cs="Arial"/>
          <w:sz w:val="28"/>
          <w:szCs w:val="28"/>
        </w:rPr>
        <w:t xml:space="preserve"> equal to</w:t>
      </w:r>
      <w:r w:rsidRPr="006D7B7A">
        <w:rPr>
          <w:rFonts w:ascii="Arial" w:hAnsi="Arial" w:cs="Arial"/>
          <w:sz w:val="28"/>
          <w:szCs w:val="28"/>
        </w:rPr>
        <w:t xml:space="preserve"> 1-(2</w:t>
      </w:r>
      <w:r w:rsidRPr="006D7B7A">
        <w:rPr>
          <w:rFonts w:ascii="Arial" w:hAnsi="Arial" w:cs="Arial"/>
          <w:sz w:val="28"/>
          <w:szCs w:val="28"/>
          <w:vertAlign w:val="superscript"/>
        </w:rPr>
        <w:t>-t</w:t>
      </w:r>
      <w:r w:rsidRPr="006D7B7A">
        <w:rPr>
          <w:rFonts w:ascii="Arial" w:hAnsi="Arial" w:cs="Arial"/>
          <w:sz w:val="28"/>
          <w:szCs w:val="28"/>
        </w:rPr>
        <w:t>)</w:t>
      </w:r>
    </w:p>
    <w:p w14:paraId="03E7F96A" w14:textId="77777777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       g is the square of a primitive root mod p</w:t>
      </w:r>
    </w:p>
    <w:p w14:paraId="6E5CEB37" w14:textId="77777777" w:rsidR="000C4671" w:rsidRDefault="006D7B7A" w:rsidP="00901F88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 xml:space="preserve">       h = </w:t>
      </w:r>
      <w:proofErr w:type="spellStart"/>
      <w:r w:rsidRPr="006D7B7A">
        <w:rPr>
          <w:rFonts w:ascii="Arial" w:hAnsi="Arial" w:cs="Arial"/>
          <w:sz w:val="28"/>
          <w:szCs w:val="28"/>
        </w:rPr>
        <w:t>g</w:t>
      </w:r>
      <w:r w:rsidR="00901F88" w:rsidRPr="00901F88">
        <w:rPr>
          <w:rFonts w:ascii="Arial" w:hAnsi="Arial" w:cs="Arial"/>
          <w:sz w:val="28"/>
          <w:szCs w:val="28"/>
          <w:vertAlign w:val="superscript"/>
        </w:rPr>
        <w:t>x</w:t>
      </w:r>
      <w:proofErr w:type="spellEnd"/>
      <w:r w:rsidRPr="006D7B7A">
        <w:rPr>
          <w:rFonts w:ascii="Arial" w:hAnsi="Arial" w:cs="Arial"/>
          <w:sz w:val="28"/>
          <w:szCs w:val="28"/>
        </w:rPr>
        <w:t xml:space="preserve"> mod p; x is randomly chosen, 1 &lt;= x &lt; p</w:t>
      </w:r>
      <w:r w:rsidR="00901F88">
        <w:rPr>
          <w:rFonts w:ascii="Arial" w:hAnsi="Arial" w:cs="Arial"/>
          <w:sz w:val="28"/>
          <w:szCs w:val="28"/>
        </w:rPr>
        <w:t xml:space="preserve"> ,</w:t>
      </w:r>
    </w:p>
    <w:p w14:paraId="2C8D1BC1" w14:textId="77777777" w:rsidR="000C4671" w:rsidRDefault="000C4671" w:rsidP="00901F88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</w:p>
    <w:p w14:paraId="4FD4FE42" w14:textId="7680C6E6" w:rsidR="006D7B7A" w:rsidRDefault="006D7B7A" w:rsidP="00901F88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 xml:space="preserve">h is computed using fast modular exponentiation, implemented as </w:t>
      </w:r>
      <w:proofErr w:type="spellStart"/>
      <w:r w:rsidRPr="006D7B7A">
        <w:rPr>
          <w:rFonts w:ascii="Arial" w:hAnsi="Arial" w:cs="Arial"/>
          <w:sz w:val="28"/>
          <w:szCs w:val="28"/>
        </w:rPr>
        <w:t>modexp</w:t>
      </w:r>
      <w:proofErr w:type="spellEnd"/>
      <w:r w:rsidRPr="006D7B7A">
        <w:rPr>
          <w:rFonts w:ascii="Arial" w:hAnsi="Arial" w:cs="Arial"/>
          <w:sz w:val="28"/>
          <w:szCs w:val="28"/>
        </w:rPr>
        <w:t>( base, exp, modulus )</w:t>
      </w:r>
    </w:p>
    <w:p w14:paraId="455B6801" w14:textId="77777777" w:rsidR="000C4671" w:rsidRPr="006D7B7A" w:rsidRDefault="000C4671" w:rsidP="00901F88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</w:p>
    <w:p w14:paraId="392B0DB5" w14:textId="77777777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b/>
          <w:bCs/>
          <w:sz w:val="28"/>
          <w:szCs w:val="28"/>
        </w:rPr>
        <w:t>K2 is the private key</w:t>
      </w:r>
      <w:r w:rsidRPr="006D7B7A">
        <w:rPr>
          <w:rFonts w:ascii="Arial" w:hAnsi="Arial" w:cs="Arial"/>
          <w:sz w:val="28"/>
          <w:szCs w:val="28"/>
        </w:rPr>
        <w:t xml:space="preserve"> and contains three integers </w:t>
      </w:r>
      <w:r w:rsidRPr="006D7B7A">
        <w:rPr>
          <w:rFonts w:ascii="Arial" w:hAnsi="Arial" w:cs="Arial"/>
          <w:b/>
          <w:bCs/>
          <w:sz w:val="28"/>
          <w:szCs w:val="28"/>
        </w:rPr>
        <w:t>(p, g, x)</w:t>
      </w:r>
      <w:r w:rsidRPr="006D7B7A">
        <w:rPr>
          <w:rFonts w:ascii="Arial" w:hAnsi="Arial" w:cs="Arial"/>
          <w:sz w:val="28"/>
          <w:szCs w:val="28"/>
        </w:rPr>
        <w:t xml:space="preserve"> that are described above.</w:t>
      </w:r>
    </w:p>
    <w:p w14:paraId="339BF173" w14:textId="77777777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Next the program encodes the bytes of the message into integers z[</w:t>
      </w:r>
      <w:proofErr w:type="spellStart"/>
      <w:r w:rsidRPr="006D7B7A">
        <w:rPr>
          <w:rFonts w:ascii="Arial" w:hAnsi="Arial" w:cs="Arial"/>
          <w:sz w:val="28"/>
          <w:szCs w:val="28"/>
        </w:rPr>
        <w:t>i</w:t>
      </w:r>
      <w:proofErr w:type="spellEnd"/>
      <w:r w:rsidRPr="006D7B7A">
        <w:rPr>
          <w:rFonts w:ascii="Arial" w:hAnsi="Arial" w:cs="Arial"/>
          <w:sz w:val="28"/>
          <w:szCs w:val="28"/>
        </w:rPr>
        <w:t>] &lt; p.</w:t>
      </w:r>
    </w:p>
    <w:p w14:paraId="5EC47924" w14:textId="522DC5B0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 xml:space="preserve">The module for this is named </w:t>
      </w:r>
      <w:r w:rsidRPr="006D7B7A">
        <w:rPr>
          <w:rFonts w:ascii="Arial" w:hAnsi="Arial" w:cs="Arial"/>
          <w:b/>
          <w:bCs/>
          <w:sz w:val="28"/>
          <w:szCs w:val="28"/>
        </w:rPr>
        <w:t>encode()</w:t>
      </w:r>
      <w:r w:rsidRPr="006D7B7A">
        <w:rPr>
          <w:rFonts w:ascii="Arial" w:hAnsi="Arial" w:cs="Arial"/>
          <w:sz w:val="28"/>
          <w:szCs w:val="28"/>
        </w:rPr>
        <w:t xml:space="preserve"> and is described further where it is implemented.</w:t>
      </w:r>
    </w:p>
    <w:p w14:paraId="24C0BAF3" w14:textId="289D3335" w:rsidR="00901F88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After the message has been encoded into integers, the integers are encrypted and written</w:t>
      </w:r>
      <w:r w:rsidR="00901F88">
        <w:rPr>
          <w:rFonts w:ascii="Arial" w:hAnsi="Arial" w:cs="Arial"/>
          <w:sz w:val="28"/>
          <w:szCs w:val="28"/>
        </w:rPr>
        <w:t xml:space="preserve">. </w:t>
      </w:r>
      <w:r w:rsidRPr="006D7B7A">
        <w:rPr>
          <w:rFonts w:ascii="Arial" w:hAnsi="Arial" w:cs="Arial"/>
          <w:sz w:val="28"/>
          <w:szCs w:val="28"/>
        </w:rPr>
        <w:t>The encryption procedure is implemented in encrypt().  </w:t>
      </w:r>
    </w:p>
    <w:p w14:paraId="31C23DF0" w14:textId="03CEF72F" w:rsidR="00883046" w:rsidRDefault="00883046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</w:p>
    <w:p w14:paraId="35ED7521" w14:textId="33D7FD90" w:rsidR="00883046" w:rsidRDefault="00883046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</w:p>
    <w:p w14:paraId="76EBFB20" w14:textId="77777777" w:rsidR="000C4671" w:rsidRDefault="000C4671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</w:p>
    <w:p w14:paraId="05A1781B" w14:textId="1F160382" w:rsidR="00901F88" w:rsidRPr="000C4671" w:rsidRDefault="00901F88" w:rsidP="006D7B7A">
      <w:pPr>
        <w:spacing w:after="200" w:line="360" w:lineRule="auto"/>
        <w:jc w:val="both"/>
        <w:rPr>
          <w:rFonts w:ascii="Arial" w:hAnsi="Arial" w:cs="Arial"/>
          <w:b/>
          <w:bCs/>
          <w:color w:val="00B050"/>
          <w:sz w:val="40"/>
          <w:szCs w:val="40"/>
        </w:rPr>
      </w:pPr>
      <w:r w:rsidRPr="000C4671">
        <w:rPr>
          <w:rFonts w:ascii="Arial" w:hAnsi="Arial" w:cs="Arial"/>
          <w:b/>
          <w:bCs/>
          <w:color w:val="00B050"/>
          <w:sz w:val="40"/>
          <w:szCs w:val="40"/>
        </w:rPr>
        <w:lastRenderedPageBreak/>
        <w:t>Algorithm</w:t>
      </w:r>
    </w:p>
    <w:p w14:paraId="4F56A0EC" w14:textId="77777777" w:rsidR="00883046" w:rsidRDefault="006D7B7A" w:rsidP="00883046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It works</w:t>
      </w:r>
      <w:r w:rsidR="00901F88">
        <w:rPr>
          <w:rFonts w:ascii="Arial" w:hAnsi="Arial" w:cs="Arial"/>
          <w:sz w:val="28"/>
          <w:szCs w:val="28"/>
        </w:rPr>
        <w:t xml:space="preserve"> </w:t>
      </w:r>
      <w:r w:rsidRPr="006D7B7A">
        <w:rPr>
          <w:rFonts w:ascii="Arial" w:hAnsi="Arial" w:cs="Arial"/>
          <w:sz w:val="28"/>
          <w:szCs w:val="28"/>
        </w:rPr>
        <w:t>as follows:</w:t>
      </w:r>
    </w:p>
    <w:p w14:paraId="1E634881" w14:textId="77777777" w:rsidR="00883046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Each corresponds to a pair (c, d) that is written to Ciphertext.</w:t>
      </w:r>
      <w:r w:rsidR="00883046">
        <w:rPr>
          <w:rFonts w:ascii="Arial" w:hAnsi="Arial" w:cs="Arial"/>
          <w:sz w:val="28"/>
          <w:szCs w:val="28"/>
        </w:rPr>
        <w:t xml:space="preserve"> </w:t>
      </w:r>
    </w:p>
    <w:p w14:paraId="7E151264" w14:textId="25D2ADD3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For each integer z[</w:t>
      </w:r>
      <w:proofErr w:type="spellStart"/>
      <w:r w:rsidRPr="006D7B7A">
        <w:rPr>
          <w:rFonts w:ascii="Arial" w:hAnsi="Arial" w:cs="Arial"/>
          <w:sz w:val="28"/>
          <w:szCs w:val="28"/>
        </w:rPr>
        <w:t>i</w:t>
      </w:r>
      <w:proofErr w:type="spellEnd"/>
      <w:r w:rsidRPr="006D7B7A">
        <w:rPr>
          <w:rFonts w:ascii="Arial" w:hAnsi="Arial" w:cs="Arial"/>
          <w:sz w:val="28"/>
          <w:szCs w:val="28"/>
        </w:rPr>
        <w:t>]:</w:t>
      </w:r>
    </w:p>
    <w:p w14:paraId="096F78E6" w14:textId="61E12FF6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              c[</w:t>
      </w:r>
      <w:proofErr w:type="spellStart"/>
      <w:r w:rsidRPr="006D7B7A">
        <w:rPr>
          <w:rFonts w:ascii="Arial" w:hAnsi="Arial" w:cs="Arial"/>
          <w:sz w:val="28"/>
          <w:szCs w:val="28"/>
        </w:rPr>
        <w:t>i</w:t>
      </w:r>
      <w:proofErr w:type="spellEnd"/>
      <w:r w:rsidRPr="006D7B7A">
        <w:rPr>
          <w:rFonts w:ascii="Arial" w:hAnsi="Arial" w:cs="Arial"/>
          <w:sz w:val="28"/>
          <w:szCs w:val="28"/>
        </w:rPr>
        <w:t xml:space="preserve">] = </w:t>
      </w:r>
      <w:proofErr w:type="spellStart"/>
      <w:r w:rsidRPr="006D7B7A">
        <w:rPr>
          <w:rFonts w:ascii="Arial" w:hAnsi="Arial" w:cs="Arial"/>
          <w:sz w:val="28"/>
          <w:szCs w:val="28"/>
        </w:rPr>
        <w:t>g^y</w:t>
      </w:r>
      <w:proofErr w:type="spellEnd"/>
      <w:r w:rsidRPr="006D7B7A">
        <w:rPr>
          <w:rFonts w:ascii="Arial" w:hAnsi="Arial" w:cs="Arial"/>
          <w:sz w:val="28"/>
          <w:szCs w:val="28"/>
        </w:rPr>
        <w:t xml:space="preserve"> (mod p).  d[</w:t>
      </w:r>
      <w:proofErr w:type="spellStart"/>
      <w:r w:rsidRPr="006D7B7A">
        <w:rPr>
          <w:rFonts w:ascii="Arial" w:hAnsi="Arial" w:cs="Arial"/>
          <w:sz w:val="28"/>
          <w:szCs w:val="28"/>
        </w:rPr>
        <w:t>i</w:t>
      </w:r>
      <w:proofErr w:type="spellEnd"/>
      <w:r w:rsidRPr="006D7B7A">
        <w:rPr>
          <w:rFonts w:ascii="Arial" w:hAnsi="Arial" w:cs="Arial"/>
          <w:sz w:val="28"/>
          <w:szCs w:val="28"/>
        </w:rPr>
        <w:t>] = z[</w:t>
      </w:r>
      <w:proofErr w:type="spellStart"/>
      <w:r w:rsidRPr="006D7B7A">
        <w:rPr>
          <w:rFonts w:ascii="Arial" w:hAnsi="Arial" w:cs="Arial"/>
          <w:sz w:val="28"/>
          <w:szCs w:val="28"/>
        </w:rPr>
        <w:t>i</w:t>
      </w:r>
      <w:proofErr w:type="spellEnd"/>
      <w:r w:rsidRPr="006D7B7A">
        <w:rPr>
          <w:rFonts w:ascii="Arial" w:hAnsi="Arial" w:cs="Arial"/>
          <w:sz w:val="28"/>
          <w:szCs w:val="28"/>
        </w:rPr>
        <w:t>]</w:t>
      </w:r>
      <w:r w:rsidR="00883046">
        <w:rPr>
          <w:rFonts w:ascii="Arial" w:hAnsi="Arial" w:cs="Arial"/>
          <w:sz w:val="28"/>
          <w:szCs w:val="28"/>
        </w:rPr>
        <w:t xml:space="preserve"> </w:t>
      </w:r>
      <w:proofErr w:type="spellStart"/>
      <w:r w:rsidRPr="006D7B7A">
        <w:rPr>
          <w:rFonts w:ascii="Arial" w:hAnsi="Arial" w:cs="Arial"/>
          <w:sz w:val="28"/>
          <w:szCs w:val="28"/>
        </w:rPr>
        <w:t>h^y</w:t>
      </w:r>
      <w:proofErr w:type="spellEnd"/>
      <w:r w:rsidRPr="006D7B7A">
        <w:rPr>
          <w:rFonts w:ascii="Arial" w:hAnsi="Arial" w:cs="Arial"/>
          <w:sz w:val="28"/>
          <w:szCs w:val="28"/>
        </w:rPr>
        <w:t xml:space="preserve"> (mod p)</w:t>
      </w:r>
    </w:p>
    <w:p w14:paraId="36232D6D" w14:textId="71B34F86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               where y is chosen randomly, 0 &lt;= y &lt; p</w:t>
      </w:r>
    </w:p>
    <w:p w14:paraId="474A70FE" w14:textId="77777777" w:rsidR="00883046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The decryption module decrypt() reads each pair of integers from Ciphertext and converts</w:t>
      </w:r>
      <w:r w:rsidR="00883046">
        <w:rPr>
          <w:rFonts w:ascii="Arial" w:hAnsi="Arial" w:cs="Arial"/>
          <w:sz w:val="28"/>
          <w:szCs w:val="28"/>
        </w:rPr>
        <w:t xml:space="preserve"> </w:t>
      </w:r>
      <w:r w:rsidRPr="006D7B7A">
        <w:rPr>
          <w:rFonts w:ascii="Arial" w:hAnsi="Arial" w:cs="Arial"/>
          <w:sz w:val="28"/>
          <w:szCs w:val="28"/>
        </w:rPr>
        <w:t>them back to encoded integers.  </w:t>
      </w:r>
    </w:p>
    <w:p w14:paraId="55750EC6" w14:textId="5C3062C8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It is implemented as follows:</w:t>
      </w:r>
    </w:p>
    <w:p w14:paraId="06C4A776" w14:textId="77777777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       s = c[</w:t>
      </w:r>
      <w:proofErr w:type="spellStart"/>
      <w:r w:rsidRPr="006D7B7A">
        <w:rPr>
          <w:rFonts w:ascii="Arial" w:hAnsi="Arial" w:cs="Arial"/>
          <w:sz w:val="28"/>
          <w:szCs w:val="28"/>
        </w:rPr>
        <w:t>i</w:t>
      </w:r>
      <w:proofErr w:type="spellEnd"/>
      <w:r w:rsidRPr="006D7B7A">
        <w:rPr>
          <w:rFonts w:ascii="Arial" w:hAnsi="Arial" w:cs="Arial"/>
          <w:sz w:val="28"/>
          <w:szCs w:val="28"/>
        </w:rPr>
        <w:t>]^x (mod p)</w:t>
      </w:r>
    </w:p>
    <w:p w14:paraId="41591210" w14:textId="77777777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       z[</w:t>
      </w:r>
      <w:proofErr w:type="spellStart"/>
      <w:r w:rsidRPr="006D7B7A">
        <w:rPr>
          <w:rFonts w:ascii="Arial" w:hAnsi="Arial" w:cs="Arial"/>
          <w:sz w:val="28"/>
          <w:szCs w:val="28"/>
        </w:rPr>
        <w:t>i</w:t>
      </w:r>
      <w:proofErr w:type="spellEnd"/>
      <w:r w:rsidRPr="006D7B7A">
        <w:rPr>
          <w:rFonts w:ascii="Arial" w:hAnsi="Arial" w:cs="Arial"/>
          <w:sz w:val="28"/>
          <w:szCs w:val="28"/>
        </w:rPr>
        <w:t>] = d[</w:t>
      </w:r>
      <w:proofErr w:type="spellStart"/>
      <w:r w:rsidRPr="006D7B7A">
        <w:rPr>
          <w:rFonts w:ascii="Arial" w:hAnsi="Arial" w:cs="Arial"/>
          <w:sz w:val="28"/>
          <w:szCs w:val="28"/>
        </w:rPr>
        <w:t>i</w:t>
      </w:r>
      <w:proofErr w:type="spellEnd"/>
      <w:r w:rsidRPr="006D7B7A">
        <w:rPr>
          <w:rFonts w:ascii="Arial" w:hAnsi="Arial" w:cs="Arial"/>
          <w:sz w:val="28"/>
          <w:szCs w:val="28"/>
        </w:rPr>
        <w:t>]*s^-1 (mod p)</w:t>
      </w:r>
    </w:p>
    <w:p w14:paraId="079F5108" w14:textId="77777777" w:rsidR="00883046" w:rsidRDefault="00883046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</w:p>
    <w:p w14:paraId="06FB9BCB" w14:textId="7A3958F6" w:rsidR="006D7B7A" w:rsidRPr="006D7B7A" w:rsidRDefault="006D7B7A" w:rsidP="00883046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>The decode() module takes the integers produced from the decryption module and separates</w:t>
      </w:r>
      <w:r w:rsidR="00883046">
        <w:rPr>
          <w:rFonts w:ascii="Arial" w:hAnsi="Arial" w:cs="Arial"/>
          <w:sz w:val="28"/>
          <w:szCs w:val="28"/>
        </w:rPr>
        <w:t xml:space="preserve"> </w:t>
      </w:r>
      <w:r w:rsidRPr="006D7B7A">
        <w:rPr>
          <w:rFonts w:ascii="Arial" w:hAnsi="Arial" w:cs="Arial"/>
          <w:sz w:val="28"/>
          <w:szCs w:val="28"/>
        </w:rPr>
        <w:t>them into the bytes received in the initial message.</w:t>
      </w:r>
    </w:p>
    <w:p w14:paraId="74C2F607" w14:textId="77777777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6D7B7A">
        <w:rPr>
          <w:rFonts w:ascii="Arial" w:hAnsi="Arial" w:cs="Arial"/>
          <w:b/>
          <w:bCs/>
          <w:sz w:val="28"/>
          <w:szCs w:val="28"/>
        </w:rPr>
        <w:t>modular exponentiation</w:t>
      </w:r>
    </w:p>
    <w:p w14:paraId="280607BA" w14:textId="7859AE13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sz w:val="28"/>
          <w:szCs w:val="28"/>
        </w:rPr>
        <w:t xml:space="preserve"> fast modular </w:t>
      </w:r>
      <w:proofErr w:type="spellStart"/>
      <w:r w:rsidRPr="006D7B7A">
        <w:rPr>
          <w:rFonts w:ascii="Arial" w:hAnsi="Arial" w:cs="Arial"/>
          <w:sz w:val="28"/>
          <w:szCs w:val="28"/>
        </w:rPr>
        <w:t>exponentiato</w:t>
      </w:r>
      <w:r w:rsidR="00883046">
        <w:rPr>
          <w:rFonts w:ascii="Arial" w:hAnsi="Arial" w:cs="Arial"/>
          <w:sz w:val="28"/>
          <w:szCs w:val="28"/>
        </w:rPr>
        <w:t>n</w:t>
      </w:r>
      <w:proofErr w:type="spellEnd"/>
      <w:r w:rsidRPr="006D7B7A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6D7B7A">
        <w:rPr>
          <w:rFonts w:ascii="Arial" w:hAnsi="Arial" w:cs="Arial"/>
          <w:b/>
          <w:bCs/>
          <w:sz w:val="28"/>
          <w:szCs w:val="28"/>
        </w:rPr>
        <w:t>modexp</w:t>
      </w:r>
      <w:proofErr w:type="spellEnd"/>
      <w:r w:rsidRPr="006D7B7A">
        <w:rPr>
          <w:rFonts w:ascii="Arial" w:hAnsi="Arial" w:cs="Arial"/>
          <w:b/>
          <w:bCs/>
          <w:sz w:val="28"/>
          <w:szCs w:val="28"/>
        </w:rPr>
        <w:t>()</w:t>
      </w:r>
    </w:p>
    <w:p w14:paraId="6A40A36F" w14:textId="23780DF2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6D7B7A">
        <w:rPr>
          <w:rFonts w:ascii="Arial" w:hAnsi="Arial" w:cs="Arial"/>
          <w:b/>
          <w:bCs/>
          <w:sz w:val="28"/>
          <w:szCs w:val="28"/>
        </w:rPr>
        <w:t>finding primitive roots</w:t>
      </w:r>
    </w:p>
    <w:p w14:paraId="680B468D" w14:textId="4FBBC286" w:rsidR="006D7B7A" w:rsidRPr="006D7B7A" w:rsidRDefault="006D7B7A" w:rsidP="00883046">
      <w:pPr>
        <w:spacing w:after="200" w:line="360" w:lineRule="auto"/>
        <w:jc w:val="both"/>
        <w:rPr>
          <w:rFonts w:ascii="Arial" w:hAnsi="Arial" w:cs="Arial"/>
          <w:sz w:val="28"/>
          <w:szCs w:val="28"/>
        </w:rPr>
      </w:pPr>
      <w:r w:rsidRPr="006D7B7A">
        <w:rPr>
          <w:rFonts w:ascii="Arial" w:hAnsi="Arial" w:cs="Arial"/>
          <w:b/>
          <w:bCs/>
          <w:sz w:val="28"/>
          <w:szCs w:val="28"/>
        </w:rPr>
        <w:t>finding large prime numbers</w:t>
      </w:r>
    </w:p>
    <w:p w14:paraId="74379BDC" w14:textId="37359EB3" w:rsidR="006D7B7A" w:rsidRPr="006D7B7A" w:rsidRDefault="006D7B7A" w:rsidP="006D7B7A">
      <w:pPr>
        <w:spacing w:after="20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6D7B7A">
        <w:rPr>
          <w:rFonts w:ascii="Arial" w:hAnsi="Arial" w:cs="Arial"/>
          <w:b/>
          <w:bCs/>
          <w:sz w:val="28"/>
          <w:szCs w:val="28"/>
        </w:rPr>
        <w:t>finding prime numbers with confidence &gt; 2</w:t>
      </w:r>
    </w:p>
    <w:p w14:paraId="66AC8336" w14:textId="77777777" w:rsid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565B5011" w14:textId="78C1682A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  <w:r w:rsidRPr="009C487E">
        <w:rPr>
          <w:b/>
          <w:bCs/>
          <w:color w:val="000000"/>
          <w:sz w:val="36"/>
          <w:szCs w:val="36"/>
        </w:rPr>
        <w:lastRenderedPageBreak/>
        <w:t>Code:</w:t>
      </w:r>
    </w:p>
    <w:p w14:paraId="1D3818E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mport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random</w:t>
      </w:r>
    </w:p>
    <w:p w14:paraId="0C20238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mport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sys</w:t>
      </w:r>
    </w:p>
    <w:p w14:paraId="48006C3A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5344DA0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66533"/>
          <w:sz w:val="22"/>
          <w:szCs w:val="22"/>
          <w:lang w:bidi="ar-SA"/>
        </w:rPr>
        <w:t>class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PrivateKe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i/>
          <w:iCs/>
          <w:color w:val="49ACE9"/>
          <w:sz w:val="22"/>
          <w:szCs w:val="22"/>
          <w:lang w:bidi="ar-SA"/>
        </w:rPr>
        <w:t>objec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136CA95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__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init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__(</w:t>
      </w:r>
      <w:r w:rsidRPr="002C5F0B">
        <w:rPr>
          <w:rFonts w:ascii="JetBrains Mono" w:hAnsi="JetBrains Mono" w:cs="JetBrains Mono"/>
          <w:i/>
          <w:iCs/>
          <w:color w:val="E66533"/>
          <w:sz w:val="22"/>
          <w:szCs w:val="22"/>
          <w:lang w:bidi="ar-SA"/>
        </w:rPr>
        <w:t>self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Non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g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Non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x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Non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4AA938E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i/>
          <w:iCs/>
          <w:color w:val="E66533"/>
          <w:sz w:val="22"/>
          <w:szCs w:val="22"/>
          <w:lang w:bidi="ar-SA"/>
        </w:rPr>
        <w:t>self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p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</w:p>
    <w:p w14:paraId="58FA09D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i/>
          <w:iCs/>
          <w:color w:val="E66533"/>
          <w:sz w:val="22"/>
          <w:szCs w:val="22"/>
          <w:lang w:bidi="ar-SA"/>
        </w:rPr>
        <w:t>self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g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g</w:t>
      </w:r>
    </w:p>
    <w:p w14:paraId="0B58F90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i/>
          <w:iCs/>
          <w:color w:val="E66533"/>
          <w:sz w:val="22"/>
          <w:szCs w:val="22"/>
          <w:lang w:bidi="ar-SA"/>
        </w:rPr>
        <w:t>self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x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x</w:t>
      </w:r>
    </w:p>
    <w:p w14:paraId="6F55DBD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i/>
          <w:iCs/>
          <w:color w:val="E66533"/>
          <w:sz w:val="22"/>
          <w:szCs w:val="22"/>
          <w:lang w:bidi="ar-SA"/>
        </w:rPr>
        <w:t>self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</w:p>
    <w:p w14:paraId="4BE02C63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7213A4E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66533"/>
          <w:sz w:val="22"/>
          <w:szCs w:val="22"/>
          <w:lang w:bidi="ar-SA"/>
        </w:rPr>
        <w:t>class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PublicKe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i/>
          <w:iCs/>
          <w:color w:val="49ACE9"/>
          <w:sz w:val="22"/>
          <w:szCs w:val="22"/>
          <w:lang w:bidi="ar-SA"/>
        </w:rPr>
        <w:t>objec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76AA5B6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__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init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__(</w:t>
      </w:r>
      <w:r w:rsidRPr="002C5F0B">
        <w:rPr>
          <w:rFonts w:ascii="JetBrains Mono" w:hAnsi="JetBrains Mono" w:cs="JetBrains Mono"/>
          <w:i/>
          <w:iCs/>
          <w:color w:val="E66533"/>
          <w:sz w:val="22"/>
          <w:szCs w:val="22"/>
          <w:lang w:bidi="ar-SA"/>
        </w:rPr>
        <w:t>self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Non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g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Non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h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Non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008179D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i/>
          <w:iCs/>
          <w:color w:val="E66533"/>
          <w:sz w:val="22"/>
          <w:szCs w:val="22"/>
          <w:lang w:bidi="ar-SA"/>
        </w:rPr>
        <w:t>self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p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</w:p>
    <w:p w14:paraId="022B73C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i/>
          <w:iCs/>
          <w:color w:val="E66533"/>
          <w:sz w:val="22"/>
          <w:szCs w:val="22"/>
          <w:lang w:bidi="ar-SA"/>
        </w:rPr>
        <w:t>self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g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g</w:t>
      </w:r>
    </w:p>
    <w:p w14:paraId="5805C19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i/>
          <w:iCs/>
          <w:color w:val="E66533"/>
          <w:sz w:val="22"/>
          <w:szCs w:val="22"/>
          <w:lang w:bidi="ar-SA"/>
        </w:rPr>
        <w:t>self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h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h</w:t>
      </w:r>
    </w:p>
    <w:p w14:paraId="6FE0551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i/>
          <w:iCs/>
          <w:color w:val="E66533"/>
          <w:sz w:val="22"/>
          <w:szCs w:val="22"/>
          <w:lang w:bidi="ar-SA"/>
        </w:rPr>
        <w:t>self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</w:p>
    <w:p w14:paraId="0C2E454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6624857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computes the greatest common denominator of a and b.  assumes a &gt; b</w:t>
      </w:r>
    </w:p>
    <w:p w14:paraId="2221FE4E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0D25AD6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gcd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b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797A5C0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while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b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!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66294BF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c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b</w:t>
      </w:r>
    </w:p>
    <w:p w14:paraId="5953167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b</w:t>
      </w:r>
    </w:p>
    <w:p w14:paraId="6391E31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b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c</w:t>
      </w:r>
    </w:p>
    <w:p w14:paraId="6EC1DFF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a is returned if b == 0</w:t>
      </w:r>
    </w:p>
    <w:p w14:paraId="1EB9F52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</w:p>
    <w:p w14:paraId="5EFF8F4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0D29292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computes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base^exp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mod modulus</w:t>
      </w:r>
    </w:p>
    <w:p w14:paraId="7F1DA9FE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300F5EC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modexp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bas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ex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modulus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58B3A22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ow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bas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ex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modulus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7E6186CA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br/>
      </w:r>
    </w:p>
    <w:p w14:paraId="7E7CE98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solovay-strassen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primality test.  tests if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is prime</w:t>
      </w:r>
    </w:p>
    <w:p w14:paraId="1918649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57D6FE3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SS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Confidence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6DE47C1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ensure confidence of t</w:t>
      </w:r>
    </w:p>
    <w:p w14:paraId="717A84C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f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rang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Confidence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0445C10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choose random a between 1 and n-2</w:t>
      </w:r>
    </w:p>
    <w:p w14:paraId="030C176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a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random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randin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um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01EB3BD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3863640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if a is not relatively prime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to n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, n is composite</w:t>
      </w:r>
    </w:p>
    <w:p w14:paraId="58011E8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gcd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&gt;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3DFC156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False</w:t>
      </w:r>
    </w:p>
    <w:p w14:paraId="0ACCEDE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72CF6B3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declares n prime if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(a, n) is congruent to a^((n-1)/2) mod n</w:t>
      </w:r>
    </w:p>
    <w:p w14:paraId="1A5114F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not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modex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um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//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339D340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False</w:t>
      </w:r>
    </w:p>
    <w:p w14:paraId="30E289A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7DC8791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if there have been t iterations without failure,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is believed to be prime</w:t>
      </w:r>
    </w:p>
    <w:p w14:paraId="0EDAD0A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True</w:t>
      </w:r>
    </w:p>
    <w:p w14:paraId="7B84955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2861837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computes the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symbol of a, n</w:t>
      </w:r>
    </w:p>
    <w:p w14:paraId="3FFE59CE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1BC8164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660C08A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76B4942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08A3AF4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</w:p>
    <w:p w14:paraId="0A88D37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els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3E24984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</w:p>
    <w:p w14:paraId="1CF2A9C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property 1 of the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symbol</w:t>
      </w:r>
    </w:p>
    <w:p w14:paraId="2468ADF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elif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5EE6685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483DD7B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</w:p>
    <w:p w14:paraId="0789D9A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els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4E6FC8C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</w:p>
    <w:p w14:paraId="3175CCA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if a == 1,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symbol is equal to 1</w:t>
      </w:r>
    </w:p>
    <w:p w14:paraId="0F3957D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elif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25EBDB4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</w:p>
    <w:p w14:paraId="644701A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property 4 of the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symbol</w:t>
      </w:r>
    </w:p>
    <w:p w14:paraId="1317A15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elif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0C9449A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8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8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7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2FD9C84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</w:p>
    <w:p w14:paraId="50E64D3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elif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8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3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8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5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2E2D6B5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</w:p>
    <w:p w14:paraId="1F7B7DB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property of the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symbol:</w:t>
      </w:r>
    </w:p>
    <w:p w14:paraId="5F9377A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if a = b mod n,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(a, n) =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( b, n )</w:t>
      </w:r>
    </w:p>
    <w:p w14:paraId="376314A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elif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&gt;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6F1BCDE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18B6766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elif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2AE9077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//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48D1177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law of quadratic reciprocity</w:t>
      </w:r>
    </w:p>
    <w:p w14:paraId="187EB80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if a is odd and a is coprime to n</w:t>
      </w:r>
    </w:p>
    <w:p w14:paraId="5067B9E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els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3654352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lastRenderedPageBreak/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4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3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and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4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3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5786F4C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6F693C3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els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33375C6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jacobi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6DE18AA6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0091065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finds a primitive root for prime p</w:t>
      </w:r>
    </w:p>
    <w:p w14:paraId="56ACA07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find_primitive_root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3794571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50DEB1B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</w:p>
    <w:p w14:paraId="0A54FD4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the prime divisors of p-1 are 2 and (p-1)/2 because</w:t>
      </w:r>
    </w:p>
    <w:p w14:paraId="79850B9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p = 2x + 1 where x is a prime</w:t>
      </w:r>
    </w:p>
    <w:p w14:paraId="001AA3A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p1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</w:p>
    <w:p w14:paraId="19052AF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p2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//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p1</w:t>
      </w:r>
    </w:p>
    <w:p w14:paraId="764F064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50B095E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test random g's until one is found that is a primitive root mod p</w:t>
      </w:r>
    </w:p>
    <w:p w14:paraId="2172E51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whil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4FCB124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g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random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randin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3C88D16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g is a primitive root if for all prime factors of p-1, p[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]</w:t>
      </w:r>
    </w:p>
    <w:p w14:paraId="67D5812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g^((p-1)/p[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]) (mod p) is not congruent to 1</w:t>
      </w:r>
    </w:p>
    <w:p w14:paraId="04C8AC3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not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modex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g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//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21841EF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not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modex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g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//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64A4A0C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g</w:t>
      </w:r>
    </w:p>
    <w:p w14:paraId="1AB9C5B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63E2F73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find n bit prime</w:t>
      </w:r>
    </w:p>
    <w:p w14:paraId="1533BF5F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7D415BA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find_prime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Confidence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4F66F69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keep testing until one is found</w:t>
      </w:r>
    </w:p>
    <w:p w14:paraId="3C0E79F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whil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126A99C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generate potential prime randomly</w:t>
      </w:r>
    </w:p>
    <w:p w14:paraId="1E9B44D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random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randin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45AC86C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make sure it is odd</w:t>
      </w:r>
    </w:p>
    <w:p w14:paraId="06BB739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whil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604EF00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random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randin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4F5C0E6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19A1133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keep doing this if the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solovay-strassen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test fails</w:t>
      </w:r>
    </w:p>
    <w:p w14:paraId="536A9BE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whil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not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SS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Confidence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:</w:t>
      </w:r>
    </w:p>
    <w:p w14:paraId="3BEC3AA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random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randin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7093AA1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whil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6BF0BA0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    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random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randin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0D1E571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5FFF18F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if p is prime compute p = 2*p + 1</w:t>
      </w:r>
    </w:p>
    <w:p w14:paraId="586E9EB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if p is prime, we have succeeded; else, start over</w:t>
      </w:r>
    </w:p>
    <w:p w14:paraId="26CCAA0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</w:p>
    <w:p w14:paraId="14A3A19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SS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Confidence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6479F50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lastRenderedPageBreak/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p</w:t>
      </w:r>
    </w:p>
    <w:p w14:paraId="35BA77C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4D91931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encodes bytes to integers mod p.  reads bytes from file</w:t>
      </w:r>
    </w:p>
    <w:p w14:paraId="64C3A620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40C9073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encode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sPlaintex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7B27CBC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byte_array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bytearra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sPlaintex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utf-16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40C0C37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3E16AA8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z is the array of integers mod p</w:t>
      </w:r>
    </w:p>
    <w:p w14:paraId="0698ED2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z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]</w:t>
      </w:r>
    </w:p>
    <w:p w14:paraId="33CE275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06C8F7D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each encoded integer will be a linear combination of k message bytes</w:t>
      </w:r>
    </w:p>
    <w:p w14:paraId="66D90A3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k must be the number of bits in the prime divided by 8 because each</w:t>
      </w:r>
    </w:p>
    <w:p w14:paraId="2F6A87C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message byte is 8 bits long</w:t>
      </w:r>
    </w:p>
    <w:p w14:paraId="24E87B7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k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//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8</w:t>
      </w:r>
    </w:p>
    <w:p w14:paraId="05D4923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46F92A1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j marks the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jth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encoded integer</w:t>
      </w:r>
    </w:p>
    <w:p w14:paraId="5FD1328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j will start at 0 but make it -k because j will be incremented during first iteration</w:t>
      </w:r>
    </w:p>
    <w:p w14:paraId="778BAA3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j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k</w:t>
      </w:r>
    </w:p>
    <w:p w14:paraId="440E365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is the summation of the message bytes</w:t>
      </w:r>
    </w:p>
    <w:p w14:paraId="70481F6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</w:p>
    <w:p w14:paraId="19E9337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iterates through byte array</w:t>
      </w:r>
    </w:p>
    <w:p w14:paraId="22684B0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f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rang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len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byte_arra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:</w:t>
      </w:r>
    </w:p>
    <w:p w14:paraId="1613FE0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if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is divisible by k, start a new encoded integer</w:t>
      </w:r>
    </w:p>
    <w:p w14:paraId="18041C6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k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70C212B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j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k</w:t>
      </w:r>
    </w:p>
    <w:p w14:paraId="605540B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</w:p>
    <w:p w14:paraId="41A0698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z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append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41FDFB1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add the byte multiplied by 2 raised to a multiple of 8</w:t>
      </w:r>
    </w:p>
    <w:p w14:paraId="4797B73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        z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j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//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k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byte_arra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8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k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)</w:t>
      </w:r>
    </w:p>
    <w:p w14:paraId="225D9D5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7C69E7F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example</w:t>
      </w:r>
    </w:p>
    <w:p w14:paraId="05F42AD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if n = 24, k = n / 8 = 3</w:t>
      </w:r>
    </w:p>
    <w:p w14:paraId="031C8B1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z[0] = (summation from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= 0 to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= k)m[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]*(2^(8*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))</w:t>
      </w:r>
    </w:p>
    <w:p w14:paraId="7910DD6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where m[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] is the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th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message byte</w:t>
      </w:r>
    </w:p>
    <w:p w14:paraId="170A8F6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0B2C9B9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return array of encoded integers</w:t>
      </w:r>
    </w:p>
    <w:p w14:paraId="4958DD2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z</w:t>
      </w:r>
    </w:p>
    <w:p w14:paraId="7128BB9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42B27AC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decodes integers to the original message bytes</w:t>
      </w:r>
    </w:p>
    <w:p w14:paraId="541E2BF1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2488A71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decode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iPlaintex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297F4F2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bytes array will hold the decoded original message bytes</w:t>
      </w:r>
    </w:p>
    <w:p w14:paraId="140CB30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bytes_array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]</w:t>
      </w:r>
    </w:p>
    <w:p w14:paraId="463C28C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0CF4EDA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same as in the encode function.</w:t>
      </w:r>
    </w:p>
    <w:p w14:paraId="2B4CE7B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each encoded integer is a linear combination of k message bytes</w:t>
      </w:r>
    </w:p>
    <w:p w14:paraId="40625A7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k must be the number of bits in the prime divided by 8 because each</w:t>
      </w:r>
    </w:p>
    <w:p w14:paraId="1835017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message byte is 8 bits long</w:t>
      </w:r>
    </w:p>
    <w:p w14:paraId="4485E63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k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//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8</w:t>
      </w:r>
    </w:p>
    <w:p w14:paraId="5FDE418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6C846E3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is an integer in list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aiPlaintext</w:t>
      </w:r>
      <w:proofErr w:type="spellEnd"/>
    </w:p>
    <w:p w14:paraId="2F85518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f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aiPlaintex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28968E2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get the k message bytes from the integer,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counts from 0 to k-1</w:t>
      </w:r>
    </w:p>
    <w:p w14:paraId="32D73DC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f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rang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k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066A31E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temporary integer</w:t>
      </w:r>
    </w:p>
    <w:p w14:paraId="3308EAE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tem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num</w:t>
      </w:r>
      <w:proofErr w:type="spellEnd"/>
    </w:p>
    <w:p w14:paraId="7829133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j goes from i+1 to k-1</w:t>
      </w:r>
    </w:p>
    <w:p w14:paraId="5AD2D04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f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j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rang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k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648D806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get remainder from dividing integer by 2^(8*j)</w:t>
      </w:r>
    </w:p>
    <w:p w14:paraId="23848B6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    tem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tem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8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j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2EE48B9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message byte representing a letter is equal to temp divided by 2^(8*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)</w:t>
      </w:r>
    </w:p>
    <w:p w14:paraId="10CB066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letter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tem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//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8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57C1774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add the message byte letter to the byte array</w:t>
      </w:r>
    </w:p>
    <w:p w14:paraId="3408F0A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bytes_arra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append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lette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5604E9B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subtract the letter multiplied by the power of two from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so</w:t>
      </w:r>
    </w:p>
    <w:p w14:paraId="15861FE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</w:t>
      </w:r>
      <w:proofErr w:type="gram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so</w:t>
      </w:r>
      <w:proofErr w:type="gram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the next message byte can be found</w:t>
      </w:r>
    </w:p>
    <w:p w14:paraId="5582399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num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letter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*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8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)</w:t>
      </w:r>
    </w:p>
    <w:p w14:paraId="7FE7D51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7BE74DB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example</w:t>
      </w:r>
    </w:p>
    <w:p w14:paraId="739C53E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if "You" were encoded.</w:t>
      </w:r>
    </w:p>
    <w:p w14:paraId="4F4B54E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Letter        #ASCII</w:t>
      </w:r>
    </w:p>
    <w:p w14:paraId="180409B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Y              89</w:t>
      </w:r>
    </w:p>
    <w:p w14:paraId="6DF674D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o              111</w:t>
      </w:r>
    </w:p>
    <w:p w14:paraId="22EE675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u              117</w:t>
      </w:r>
    </w:p>
    <w:p w14:paraId="2EFFC78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if the encoded integer is 7696217 and k = 3</w:t>
      </w:r>
    </w:p>
    <w:p w14:paraId="25966C1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m[0] = 7696217 % 256 % 65536 / (2^(8*0)) = 89 = 'Y'</w:t>
      </w:r>
    </w:p>
    <w:p w14:paraId="16BDBDB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7696217 - (89 * (2^(8*0))) = 7696128</w:t>
      </w:r>
    </w:p>
    <w:p w14:paraId="08231B8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m[1] = 7696128 % 65536 / (2^(8*1)) = 111 = 'o'</w:t>
      </w:r>
    </w:p>
    <w:p w14:paraId="45E2BC1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7696128 - (111 * (2^(8*1))) = 7667712</w:t>
      </w:r>
    </w:p>
    <w:p w14:paraId="2655A55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m[2] = 7667712 / (2^(8*2)) = 117 = 'u'</w:t>
      </w:r>
    </w:p>
    <w:p w14:paraId="3EB54AF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4C0A5E7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decodedText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bytearra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b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f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b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bytes_arra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.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decod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utf-16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44D7E36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</w:p>
    <w:p w14:paraId="293C129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decodedText</w:t>
      </w:r>
      <w:proofErr w:type="spellEnd"/>
    </w:p>
    <w:p w14:paraId="00A2878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7635D08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generates public key K1 (p, g, h) and private key K2 (p, g, x)</w:t>
      </w:r>
    </w:p>
    <w:p w14:paraId="098DDBBC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223370B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lastRenderedPageBreak/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generate_keys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56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Confidence</w:t>
      </w:r>
      <w:proofErr w:type="spellEnd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32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2A78303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p is the prime</w:t>
      </w:r>
    </w:p>
    <w:p w14:paraId="5FDF757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g is the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primitve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root</w:t>
      </w:r>
    </w:p>
    <w:p w14:paraId="1AAB3AB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x is random in (0, p-1) inclusive</w:t>
      </w:r>
    </w:p>
    <w:p w14:paraId="35F947F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h = g ^ x mod p</w:t>
      </w:r>
    </w:p>
    <w:p w14:paraId="3749B5E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number of bits n : "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st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21D33D9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----------------------------------------"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3FEEEDA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t is for probability that the key is prime is 1-(2^-t) : "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st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Confidence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4C1FD5B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7C55BFB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find_prime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Confidence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00A8B63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g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find_primitive_roo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6362EA4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g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modex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g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64C30D5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x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random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randin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p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//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29E2F26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h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modex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g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x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027B588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5100027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ublicKey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PublicKe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g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h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086B7DC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rivateKey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PrivateKe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g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x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1EC41C8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6486F82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{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proofErr w:type="spellStart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privateKey</w:t>
      </w:r>
      <w:proofErr w:type="spellEnd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rivateKe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proofErr w:type="spellStart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publicKey</w:t>
      </w:r>
      <w:proofErr w:type="spellEnd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ublicKe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}</w:t>
      </w:r>
    </w:p>
    <w:p w14:paraId="28E9CD5A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2C77B47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encrypts a string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sPlaintext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using the public key k</w:t>
      </w:r>
    </w:p>
    <w:p w14:paraId="0753DB2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encrypt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sPlaintext</w:t>
      </w:r>
      <w:proofErr w:type="spellEnd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370A51E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z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encod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sPlaintex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21F5381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5775285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cipher_pairs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list will hold pairs (c, d) corresponding to each integer in z</w:t>
      </w:r>
    </w:p>
    <w:p w14:paraId="4499599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ipher_pairs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]</w:t>
      </w:r>
    </w:p>
    <w:p w14:paraId="4A0FA4D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is an integer in z</w:t>
      </w:r>
    </w:p>
    <w:p w14:paraId="5534A16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f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z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5F20D49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pick random y from (0, p-1) inclusive</w:t>
      </w:r>
    </w:p>
    <w:p w14:paraId="0987AAF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y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random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randin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34B5F1D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c =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g^y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mod p</w:t>
      </w:r>
    </w:p>
    <w:p w14:paraId="430A819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c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modex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g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051B681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d =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ih^y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mod p</w:t>
      </w:r>
    </w:p>
    <w:p w14:paraId="0773E33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d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modex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h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proofErr w:type="spellEnd"/>
    </w:p>
    <w:p w14:paraId="03E1623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add the pair to the cipher pairs list</w:t>
      </w:r>
    </w:p>
    <w:p w14:paraId="7880D32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ipher_pairs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append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[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d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)</w:t>
      </w:r>
    </w:p>
    <w:p w14:paraId="0130975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4029E1D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encryptedStr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"</w:t>
      </w:r>
    </w:p>
    <w:p w14:paraId="21CA69D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f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pair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ipher_pairs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6D4A8BB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encryptedStr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st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ai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 '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st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ai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 '</w:t>
      </w:r>
    </w:p>
    <w:p w14:paraId="5FDF7B1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1B8232C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encryptedStr</w:t>
      </w:r>
      <w:proofErr w:type="spellEnd"/>
    </w:p>
    <w:p w14:paraId="6CE35EE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69BB9C0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performs decryption on the cipher pairs found in Cipher using</w:t>
      </w:r>
    </w:p>
    <w:p w14:paraId="5D5CAA1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lastRenderedPageBreak/>
        <w:t xml:space="preserve">#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prive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key K2 and writes the decrypted values to file Plaintext</w:t>
      </w:r>
    </w:p>
    <w:p w14:paraId="46F69C2F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7DD290C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decrypt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cipher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120872F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decrpyts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each pair and adds the decrypted integer to list of plaintext integers</w:t>
      </w:r>
    </w:p>
    <w:p w14:paraId="692E42D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plaintext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]</w:t>
      </w:r>
    </w:p>
    <w:p w14:paraId="2EC63FC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0689150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ipherArray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ciphe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spli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)</w:t>
      </w:r>
    </w:p>
    <w:p w14:paraId="53F76FD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not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len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ipherArra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5689CEC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Malformed Cipher Text"</w:t>
      </w:r>
    </w:p>
    <w:p w14:paraId="7FCEECC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f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rang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0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len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ipherArra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:</w:t>
      </w:r>
    </w:p>
    <w:p w14:paraId="405D8BF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c = first number in pair</w:t>
      </w:r>
    </w:p>
    <w:p w14:paraId="5FD06E0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c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ipherArra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)</w:t>
      </w:r>
    </w:p>
    <w:p w14:paraId="5A1B06A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d = second number in pair</w:t>
      </w:r>
    </w:p>
    <w:p w14:paraId="59DBCA6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d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ipherArray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+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1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)</w:t>
      </w:r>
    </w:p>
    <w:p w14:paraId="5FF19E8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535C50B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s = </w:t>
      </w:r>
      <w:proofErr w:type="spell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c^x</w:t>
      </w:r>
      <w:proofErr w:type="spell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mod p</w:t>
      </w:r>
    </w:p>
    <w:p w14:paraId="1791D0A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s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modex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x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4FFF664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plaintext integer = ds^-1 mod p</w:t>
      </w:r>
    </w:p>
    <w:p w14:paraId="140354B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plain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d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*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modex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s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-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2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%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</w:t>
      </w:r>
      <w:proofErr w:type="spellEnd"/>
    </w:p>
    <w:p w14:paraId="5ED59651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add plain to list of plaintext integers</w:t>
      </w:r>
    </w:p>
    <w:p w14:paraId="42F49737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laintex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append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lai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3C59E123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5F1ED27B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decryptedText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decod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laintex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key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iNumBits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3C7D9F90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3A5F19D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# remove trailing null bytes</w:t>
      </w:r>
    </w:p>
    <w:p w14:paraId="6D6F7F0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decryptedText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"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joi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[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h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for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h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decryptedText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i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ch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!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\x00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)</w:t>
      </w:r>
    </w:p>
    <w:p w14:paraId="696A4B7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2DDF3A7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decryptedText</w:t>
      </w:r>
      <w:proofErr w:type="spellEnd"/>
    </w:p>
    <w:p w14:paraId="67D23C85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0768A5F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E66533"/>
          <w:sz w:val="22"/>
          <w:szCs w:val="22"/>
          <w:lang w:bidi="ar-SA"/>
        </w:rPr>
        <w:t>def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test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message</w:t>
      </w:r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54B4B56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assert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49D6E9"/>
          <w:sz w:val="22"/>
          <w:szCs w:val="22"/>
          <w:lang w:bidi="ar-SA"/>
        </w:rPr>
        <w:t>sys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i/>
          <w:iCs/>
          <w:color w:val="E4B781"/>
          <w:sz w:val="22"/>
          <w:szCs w:val="22"/>
          <w:lang w:bidi="ar-SA"/>
        </w:rPr>
        <w:t>version_info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&gt;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3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7060EB"/>
          <w:sz w:val="22"/>
          <w:szCs w:val="22"/>
          <w:lang w:bidi="ar-SA"/>
        </w:rPr>
        <w:t>4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33A0DA4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keys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generate_keys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)</w:t>
      </w:r>
    </w:p>
    <w:p w14:paraId="3CE1F0A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riv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keys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proofErr w:type="spellStart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privateKey</w:t>
      </w:r>
      <w:proofErr w:type="spellEnd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</w:t>
      </w:r>
    </w:p>
    <w:p w14:paraId="42D9952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pub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keys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proofErr w:type="spellStart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publicKey</w:t>
      </w:r>
      <w:proofErr w:type="spellEnd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</w:t>
      </w:r>
    </w:p>
    <w:p w14:paraId="303CB1C5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cipher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encryp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ub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st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b/>
          <w:bCs/>
          <w:color w:val="E4B781"/>
          <w:sz w:val="22"/>
          <w:szCs w:val="22"/>
          <w:lang w:bidi="ar-SA"/>
        </w:rPr>
        <w:t>messag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237CA4E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plain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decryp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riv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ciphe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7FCF706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return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{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proofErr w:type="spellStart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privateKey</w:t>
      </w:r>
      <w:proofErr w:type="spellEnd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riv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proofErr w:type="spellStart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publicKey</w:t>
      </w:r>
      <w:proofErr w:type="spellEnd"/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pub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cipher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ciphe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plain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plai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}</w:t>
      </w:r>
    </w:p>
    <w:p w14:paraId="54175576" w14:textId="77777777" w:rsidR="002C5F0B" w:rsidRPr="002C5F0B" w:rsidRDefault="002C5F0B" w:rsidP="002C5F0B">
      <w:pPr>
        <w:shd w:val="clear" w:color="auto" w:fill="052529"/>
        <w:spacing w:after="240"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1E36856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# taking input of the message that </w:t>
      </w:r>
      <w:proofErr w:type="gramStart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>have to</w:t>
      </w:r>
      <w:proofErr w:type="gramEnd"/>
      <w:r w:rsidRPr="002C5F0B">
        <w:rPr>
          <w:rFonts w:ascii="JetBrains Mono" w:hAnsi="JetBrains Mono" w:cs="JetBrains Mono"/>
          <w:color w:val="5B858B"/>
          <w:sz w:val="22"/>
          <w:szCs w:val="22"/>
          <w:lang w:bidi="ar-SA"/>
        </w:rPr>
        <w:t xml:space="preserve"> be encrypted and decrypting it</w:t>
      </w:r>
    </w:p>
    <w:p w14:paraId="2CA9A69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with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open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plainText.txt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r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as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fil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:</w:t>
      </w:r>
    </w:p>
    <w:p w14:paraId="03683889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   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lainText</w:t>
      </w:r>
      <w:proofErr w:type="spellEnd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file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.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read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).</w:t>
      </w:r>
      <w:proofErr w:type="spellStart"/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rstrip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)</w:t>
      </w:r>
    </w:p>
    <w:p w14:paraId="504D9F2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4CDFB4FF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lastRenderedPageBreak/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----------------------------------------"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3D2F70F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message: "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st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lainTex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)</w:t>
      </w:r>
    </w:p>
    <w:p w14:paraId="600D2412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----------------------------------------"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732DA1CD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values </w:t>
      </w:r>
      <w:r w:rsidRPr="002C5F0B">
        <w:rPr>
          <w:rFonts w:ascii="JetBrains Mono" w:hAnsi="JetBrains Mono" w:cs="JetBrains Mono"/>
          <w:b/>
          <w:bCs/>
          <w:color w:val="DF769B"/>
          <w:sz w:val="22"/>
          <w:szCs w:val="22"/>
          <w:lang w:bidi="ar-SA"/>
        </w:rPr>
        <w:t>=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tes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proofErr w:type="spellStart"/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plainText</w:t>
      </w:r>
      <w:proofErr w:type="spellEnd"/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38A51874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30A7F20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----------------------------------------"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35FCF938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Cipher Text: "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st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values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cipher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))</w:t>
      </w:r>
    </w:p>
    <w:p w14:paraId="44F1AACA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----------------------------------------"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0631F23C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Decoded Text: "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,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 xml:space="preserve"> </w:t>
      </w:r>
      <w:r w:rsidRPr="002C5F0B">
        <w:rPr>
          <w:rFonts w:ascii="JetBrains Mono" w:hAnsi="JetBrains Mono" w:cs="JetBrains Mono"/>
          <w:color w:val="49ACE9"/>
          <w:sz w:val="22"/>
          <w:szCs w:val="22"/>
          <w:lang w:bidi="ar-SA"/>
        </w:rPr>
        <w:t>str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E4B781"/>
          <w:sz w:val="22"/>
          <w:szCs w:val="22"/>
          <w:lang w:bidi="ar-SA"/>
        </w:rPr>
        <w:t>values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[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'plain'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]))</w:t>
      </w:r>
    </w:p>
    <w:p w14:paraId="45269C06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  <w:r w:rsidRPr="002C5F0B">
        <w:rPr>
          <w:rFonts w:ascii="JetBrains Mono" w:hAnsi="JetBrains Mono" w:cs="JetBrains Mono"/>
          <w:color w:val="16A3B6"/>
          <w:sz w:val="22"/>
          <w:szCs w:val="22"/>
          <w:lang w:bidi="ar-SA"/>
        </w:rPr>
        <w:t>print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(</w:t>
      </w:r>
      <w:r w:rsidRPr="002C5F0B">
        <w:rPr>
          <w:rFonts w:ascii="JetBrains Mono" w:hAnsi="JetBrains Mono" w:cs="JetBrains Mono"/>
          <w:color w:val="49E9A6"/>
          <w:sz w:val="22"/>
          <w:szCs w:val="22"/>
          <w:lang w:bidi="ar-SA"/>
        </w:rPr>
        <w:t>"----------------------------------------"</w:t>
      </w:r>
      <w:r w:rsidRPr="002C5F0B">
        <w:rPr>
          <w:rFonts w:ascii="JetBrains Mono" w:hAnsi="JetBrains Mono" w:cs="JetBrains Mono"/>
          <w:color w:val="B2CACD"/>
          <w:sz w:val="22"/>
          <w:szCs w:val="22"/>
          <w:lang w:bidi="ar-SA"/>
        </w:rPr>
        <w:t>)</w:t>
      </w:r>
    </w:p>
    <w:p w14:paraId="753C5CCE" w14:textId="77777777" w:rsidR="002C5F0B" w:rsidRPr="002C5F0B" w:rsidRDefault="002C5F0B" w:rsidP="002C5F0B">
      <w:pPr>
        <w:shd w:val="clear" w:color="auto" w:fill="052529"/>
        <w:spacing w:line="285" w:lineRule="atLeast"/>
        <w:rPr>
          <w:rFonts w:ascii="JetBrains Mono" w:hAnsi="JetBrains Mono" w:cs="JetBrains Mono"/>
          <w:color w:val="B2CACD"/>
          <w:sz w:val="22"/>
          <w:szCs w:val="22"/>
          <w:lang w:bidi="ar-SA"/>
        </w:rPr>
      </w:pPr>
    </w:p>
    <w:p w14:paraId="2EC60E4B" w14:textId="7EEFEDAE" w:rsidR="002C5F0B" w:rsidRDefault="002C5F0B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557E1ABB" w14:textId="77777777" w:rsidR="002C5F0B" w:rsidRPr="009C487E" w:rsidRDefault="002C5F0B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36"/>
          <w:szCs w:val="36"/>
        </w:rPr>
      </w:pPr>
    </w:p>
    <w:p w14:paraId="4BC70BD1" w14:textId="313E2DF3" w:rsidR="009C487E" w:rsidRPr="009C487E" w:rsidRDefault="009C487E" w:rsidP="00F42AC2">
      <w:pPr>
        <w:pStyle w:val="NormalWeb"/>
        <w:shd w:val="clear" w:color="auto" w:fill="FFFFFF"/>
        <w:spacing w:before="0" w:beforeAutospacing="0" w:after="240" w:afterAutospacing="0"/>
        <w:rPr>
          <w:b/>
          <w:bCs/>
          <w:color w:val="000000"/>
          <w:sz w:val="28"/>
          <w:szCs w:val="28"/>
        </w:rPr>
      </w:pPr>
      <w:r w:rsidRPr="009C487E">
        <w:rPr>
          <w:b/>
          <w:bCs/>
          <w:color w:val="000000"/>
          <w:sz w:val="28"/>
          <w:szCs w:val="28"/>
        </w:rPr>
        <w:t>Output :</w:t>
      </w:r>
    </w:p>
    <w:p w14:paraId="3975A0DD" w14:textId="4423F7B9" w:rsidR="009C487E" w:rsidRPr="00F42AC2" w:rsidRDefault="002C5F0B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 w:rsidRPr="002C5F0B">
        <w:rPr>
          <w:noProof/>
          <w:color w:val="000000"/>
          <w:sz w:val="28"/>
          <w:szCs w:val="28"/>
        </w:rPr>
        <w:drawing>
          <wp:inline distT="0" distB="0" distL="0" distR="0" wp14:anchorId="32E35A09" wp14:editId="5CA38021">
            <wp:extent cx="6858000" cy="238569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8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487E" w:rsidRPr="00F42AC2" w:rsidSect="00E74B29">
      <w:footerReference w:type="even" r:id="rId14"/>
      <w:footerReference w:type="default" r:id="rId15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ECA8C" w14:textId="77777777" w:rsidR="00D030F8" w:rsidRDefault="00D030F8" w:rsidP="00E74B29">
      <w:r>
        <w:separator/>
      </w:r>
    </w:p>
  </w:endnote>
  <w:endnote w:type="continuationSeparator" w:id="0">
    <w:p w14:paraId="40C143BC" w14:textId="77777777" w:rsidR="00D030F8" w:rsidRDefault="00D030F8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58171" w14:textId="77777777" w:rsidR="00D030F8" w:rsidRDefault="00D030F8" w:rsidP="00E74B29">
      <w:r>
        <w:separator/>
      </w:r>
    </w:p>
  </w:footnote>
  <w:footnote w:type="continuationSeparator" w:id="0">
    <w:p w14:paraId="57D063BA" w14:textId="77777777" w:rsidR="00D030F8" w:rsidRDefault="00D030F8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C05F1"/>
    <w:multiLevelType w:val="hybridMultilevel"/>
    <w:tmpl w:val="1F94F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B7103"/>
    <w:multiLevelType w:val="multilevel"/>
    <w:tmpl w:val="B9E2A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2A6803"/>
    <w:multiLevelType w:val="hybridMultilevel"/>
    <w:tmpl w:val="05FE5330"/>
    <w:lvl w:ilvl="0" w:tplc="4009000F">
      <w:start w:val="1"/>
      <w:numFmt w:val="decimal"/>
      <w:lvlText w:val="%1."/>
      <w:lvlJc w:val="left"/>
      <w:pPr>
        <w:ind w:left="773" w:hanging="360"/>
      </w:pPr>
    </w:lvl>
    <w:lvl w:ilvl="1" w:tplc="40090019">
      <w:start w:val="1"/>
      <w:numFmt w:val="lowerLetter"/>
      <w:lvlText w:val="%2."/>
      <w:lvlJc w:val="left"/>
      <w:pPr>
        <w:ind w:left="1493" w:hanging="360"/>
      </w:pPr>
    </w:lvl>
    <w:lvl w:ilvl="2" w:tplc="4009001B">
      <w:start w:val="1"/>
      <w:numFmt w:val="lowerRoman"/>
      <w:lvlText w:val="%3."/>
      <w:lvlJc w:val="right"/>
      <w:pPr>
        <w:ind w:left="2213" w:hanging="180"/>
      </w:pPr>
    </w:lvl>
    <w:lvl w:ilvl="3" w:tplc="4009000F">
      <w:start w:val="1"/>
      <w:numFmt w:val="decimal"/>
      <w:lvlText w:val="%4."/>
      <w:lvlJc w:val="left"/>
      <w:pPr>
        <w:ind w:left="2933" w:hanging="360"/>
      </w:pPr>
    </w:lvl>
    <w:lvl w:ilvl="4" w:tplc="40090019">
      <w:start w:val="1"/>
      <w:numFmt w:val="lowerLetter"/>
      <w:lvlText w:val="%5."/>
      <w:lvlJc w:val="left"/>
      <w:pPr>
        <w:ind w:left="3653" w:hanging="360"/>
      </w:pPr>
    </w:lvl>
    <w:lvl w:ilvl="5" w:tplc="4009001B">
      <w:start w:val="1"/>
      <w:numFmt w:val="lowerRoman"/>
      <w:lvlText w:val="%6."/>
      <w:lvlJc w:val="right"/>
      <w:pPr>
        <w:ind w:left="4373" w:hanging="180"/>
      </w:pPr>
    </w:lvl>
    <w:lvl w:ilvl="6" w:tplc="4009000F">
      <w:start w:val="1"/>
      <w:numFmt w:val="decimal"/>
      <w:lvlText w:val="%7."/>
      <w:lvlJc w:val="left"/>
      <w:pPr>
        <w:ind w:left="5093" w:hanging="360"/>
      </w:pPr>
    </w:lvl>
    <w:lvl w:ilvl="7" w:tplc="40090019">
      <w:start w:val="1"/>
      <w:numFmt w:val="lowerLetter"/>
      <w:lvlText w:val="%8."/>
      <w:lvlJc w:val="left"/>
      <w:pPr>
        <w:ind w:left="5813" w:hanging="360"/>
      </w:pPr>
    </w:lvl>
    <w:lvl w:ilvl="8" w:tplc="4009001B">
      <w:start w:val="1"/>
      <w:numFmt w:val="lowerRoman"/>
      <w:lvlText w:val="%9."/>
      <w:lvlJc w:val="right"/>
      <w:pPr>
        <w:ind w:left="6533" w:hanging="180"/>
      </w:pPr>
    </w:lvl>
  </w:abstractNum>
  <w:abstractNum w:abstractNumId="6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3A00B0"/>
    <w:multiLevelType w:val="multilevel"/>
    <w:tmpl w:val="227A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60168">
    <w:abstractNumId w:val="3"/>
  </w:num>
  <w:num w:numId="2" w16cid:durableId="519513229">
    <w:abstractNumId w:val="11"/>
  </w:num>
  <w:num w:numId="3" w16cid:durableId="917445031">
    <w:abstractNumId w:val="9"/>
  </w:num>
  <w:num w:numId="4" w16cid:durableId="913123466">
    <w:abstractNumId w:val="10"/>
  </w:num>
  <w:num w:numId="5" w16cid:durableId="228882332">
    <w:abstractNumId w:val="2"/>
  </w:num>
  <w:num w:numId="6" w16cid:durableId="1879080578">
    <w:abstractNumId w:val="8"/>
  </w:num>
  <w:num w:numId="7" w16cid:durableId="670530354">
    <w:abstractNumId w:val="0"/>
  </w:num>
  <w:num w:numId="8" w16cid:durableId="238178983">
    <w:abstractNumId w:val="6"/>
  </w:num>
  <w:num w:numId="9" w16cid:durableId="2940240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19023027">
    <w:abstractNumId w:val="7"/>
  </w:num>
  <w:num w:numId="11" w16cid:durableId="631638242">
    <w:abstractNumId w:val="4"/>
  </w:num>
  <w:num w:numId="12" w16cid:durableId="17360530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bmtQCUHregLQAAAA=="/>
  </w:docVars>
  <w:rsids>
    <w:rsidRoot w:val="00092E41"/>
    <w:rsid w:val="00032A2B"/>
    <w:rsid w:val="00086FA5"/>
    <w:rsid w:val="000923B2"/>
    <w:rsid w:val="00092E41"/>
    <w:rsid w:val="00096D6B"/>
    <w:rsid w:val="000A4255"/>
    <w:rsid w:val="000C4671"/>
    <w:rsid w:val="000E4641"/>
    <w:rsid w:val="001172D0"/>
    <w:rsid w:val="00151F66"/>
    <w:rsid w:val="00177F8D"/>
    <w:rsid w:val="00182C4D"/>
    <w:rsid w:val="00185F4A"/>
    <w:rsid w:val="001A7A17"/>
    <w:rsid w:val="001B2720"/>
    <w:rsid w:val="001C3237"/>
    <w:rsid w:val="001C7D09"/>
    <w:rsid w:val="001E0ECE"/>
    <w:rsid w:val="002012DC"/>
    <w:rsid w:val="00222F68"/>
    <w:rsid w:val="002505FB"/>
    <w:rsid w:val="002951EB"/>
    <w:rsid w:val="002B6E38"/>
    <w:rsid w:val="002C2914"/>
    <w:rsid w:val="002C5F0B"/>
    <w:rsid w:val="002D1910"/>
    <w:rsid w:val="002D2200"/>
    <w:rsid w:val="002F03AB"/>
    <w:rsid w:val="003030E0"/>
    <w:rsid w:val="003078DD"/>
    <w:rsid w:val="003172A2"/>
    <w:rsid w:val="00330511"/>
    <w:rsid w:val="00340F0C"/>
    <w:rsid w:val="00354826"/>
    <w:rsid w:val="0039195A"/>
    <w:rsid w:val="00395D77"/>
    <w:rsid w:val="003A49C6"/>
    <w:rsid w:val="003B5034"/>
    <w:rsid w:val="003D33F7"/>
    <w:rsid w:val="003F3D1D"/>
    <w:rsid w:val="0040564B"/>
    <w:rsid w:val="00414139"/>
    <w:rsid w:val="0044094A"/>
    <w:rsid w:val="0045557C"/>
    <w:rsid w:val="0048120C"/>
    <w:rsid w:val="0048750B"/>
    <w:rsid w:val="004909D9"/>
    <w:rsid w:val="004D3D6B"/>
    <w:rsid w:val="004E79CC"/>
    <w:rsid w:val="004F22FB"/>
    <w:rsid w:val="00505AE1"/>
    <w:rsid w:val="00521481"/>
    <w:rsid w:val="0056636B"/>
    <w:rsid w:val="005D252A"/>
    <w:rsid w:val="005D6FA6"/>
    <w:rsid w:val="005F0E8F"/>
    <w:rsid w:val="005F4F4C"/>
    <w:rsid w:val="00610A09"/>
    <w:rsid w:val="0063405E"/>
    <w:rsid w:val="00665110"/>
    <w:rsid w:val="006709F1"/>
    <w:rsid w:val="006B1379"/>
    <w:rsid w:val="006C60E6"/>
    <w:rsid w:val="006D7B7A"/>
    <w:rsid w:val="00705301"/>
    <w:rsid w:val="00725B78"/>
    <w:rsid w:val="00742988"/>
    <w:rsid w:val="00764F3D"/>
    <w:rsid w:val="0079415E"/>
    <w:rsid w:val="00795B80"/>
    <w:rsid w:val="007C06BD"/>
    <w:rsid w:val="008079CC"/>
    <w:rsid w:val="008273EC"/>
    <w:rsid w:val="00837914"/>
    <w:rsid w:val="008405C8"/>
    <w:rsid w:val="008434D9"/>
    <w:rsid w:val="00870AFF"/>
    <w:rsid w:val="00874FE7"/>
    <w:rsid w:val="00883046"/>
    <w:rsid w:val="0088776E"/>
    <w:rsid w:val="008A0FAE"/>
    <w:rsid w:val="008A1586"/>
    <w:rsid w:val="008B72F9"/>
    <w:rsid w:val="00901F88"/>
    <w:rsid w:val="009503FE"/>
    <w:rsid w:val="00952F7D"/>
    <w:rsid w:val="0095496A"/>
    <w:rsid w:val="009A3347"/>
    <w:rsid w:val="009A38BA"/>
    <w:rsid w:val="009C487E"/>
    <w:rsid w:val="00A2377C"/>
    <w:rsid w:val="00A25A42"/>
    <w:rsid w:val="00AC5E3B"/>
    <w:rsid w:val="00B2336B"/>
    <w:rsid w:val="00B24978"/>
    <w:rsid w:val="00B355BF"/>
    <w:rsid w:val="00B42474"/>
    <w:rsid w:val="00B43E11"/>
    <w:rsid w:val="00B54757"/>
    <w:rsid w:val="00B64C44"/>
    <w:rsid w:val="00B80B03"/>
    <w:rsid w:val="00BF3430"/>
    <w:rsid w:val="00C07989"/>
    <w:rsid w:val="00C42943"/>
    <w:rsid w:val="00C43C5D"/>
    <w:rsid w:val="00C466AA"/>
    <w:rsid w:val="00C755AB"/>
    <w:rsid w:val="00CA5364"/>
    <w:rsid w:val="00CB7EC7"/>
    <w:rsid w:val="00CC3F0D"/>
    <w:rsid w:val="00CD6D7B"/>
    <w:rsid w:val="00CE66ED"/>
    <w:rsid w:val="00CE7B79"/>
    <w:rsid w:val="00D030F8"/>
    <w:rsid w:val="00D43125"/>
    <w:rsid w:val="00D62ADF"/>
    <w:rsid w:val="00D66A3A"/>
    <w:rsid w:val="00D97A44"/>
    <w:rsid w:val="00DB2B1A"/>
    <w:rsid w:val="00DC1D79"/>
    <w:rsid w:val="00DF198B"/>
    <w:rsid w:val="00E15B5F"/>
    <w:rsid w:val="00E641D7"/>
    <w:rsid w:val="00E74B29"/>
    <w:rsid w:val="00E85C50"/>
    <w:rsid w:val="00ED6CB6"/>
    <w:rsid w:val="00EF19F9"/>
    <w:rsid w:val="00EF7945"/>
    <w:rsid w:val="00F40DB9"/>
    <w:rsid w:val="00F42AC2"/>
    <w:rsid w:val="00F50791"/>
    <w:rsid w:val="00F52B14"/>
    <w:rsid w:val="00F604F0"/>
    <w:rsid w:val="00FA16F2"/>
    <w:rsid w:val="00FB2F1A"/>
    <w:rsid w:val="00FC2E2B"/>
    <w:rsid w:val="00FE0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C42943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unhideWhenUsed/>
    <w:rsid w:val="005D252A"/>
    <w:pPr>
      <w:spacing w:before="100" w:beforeAutospacing="1" w:after="100" w:afterAutospacing="1"/>
    </w:pPr>
    <w:rPr>
      <w:lang w:bidi="ar-SA"/>
    </w:rPr>
  </w:style>
  <w:style w:type="character" w:styleId="Hyperlink">
    <w:name w:val="Hyperlink"/>
    <w:basedOn w:val="DefaultParagraphFont"/>
    <w:uiPriority w:val="99"/>
    <w:semiHidden/>
    <w:unhideWhenUsed/>
    <w:rsid w:val="0033051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D33F7"/>
    <w:rPr>
      <w:b/>
      <w:bCs/>
    </w:rPr>
  </w:style>
  <w:style w:type="paragraph" w:customStyle="1" w:styleId="msonormal0">
    <w:name w:val="msonormal"/>
    <w:basedOn w:val="Normal"/>
    <w:rsid w:val="009C487E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8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3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8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6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1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5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1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0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9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1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7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6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2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9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8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1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9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7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9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4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5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4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00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6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7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4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8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3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1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7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4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8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4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8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5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9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0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9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4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7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6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4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0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4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4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5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2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6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43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6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0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1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5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0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9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6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8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4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7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8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7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4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7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0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2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72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1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6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5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4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2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3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95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2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5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7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7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5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2</Pages>
  <Words>2193</Words>
  <Characters>10048</Characters>
  <Application>Microsoft Office Word</Application>
  <DocSecurity>0</DocSecurity>
  <Lines>502</Lines>
  <Paragraphs>4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4-23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